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50BD9" w14:textId="68AE6D3F" w:rsidR="00BA3C78" w:rsidRPr="00F10E04" w:rsidRDefault="004678C7" w:rsidP="004678C7">
      <w:pPr>
        <w:spacing w:after="128" w:line="259" w:lineRule="auto"/>
        <w:ind w:left="566" w:right="0" w:firstLine="0"/>
        <w:jc w:val="center"/>
        <w:rPr>
          <w:b/>
          <w:bCs/>
          <w:sz w:val="40"/>
          <w:szCs w:val="32"/>
        </w:rPr>
      </w:pPr>
      <w:r w:rsidRPr="00F10E04">
        <w:rPr>
          <w:rFonts w:ascii="Segoe UI" w:hAnsi="Segoe UI" w:cs="Segoe UI"/>
          <w:b/>
          <w:bCs/>
          <w:color w:val="374151"/>
          <w:sz w:val="40"/>
          <w:szCs w:val="32"/>
          <w:shd w:val="clear" w:color="auto" w:fill="F7F7F8"/>
        </w:rPr>
        <w:t>ECOMMERCE: SHOE STORE</w:t>
      </w:r>
    </w:p>
    <w:p w14:paraId="77E45F04" w14:textId="77777777" w:rsidR="00BA3C78" w:rsidRDefault="00000000">
      <w:pPr>
        <w:spacing w:after="246" w:line="259" w:lineRule="auto"/>
        <w:ind w:left="10" w:right="0"/>
        <w:jc w:val="left"/>
      </w:pPr>
      <w:r>
        <w:rPr>
          <w:b/>
          <w:sz w:val="32"/>
        </w:rPr>
        <w:t xml:space="preserve">1)INTRODUCTION: </w:t>
      </w:r>
    </w:p>
    <w:p w14:paraId="0F1E1ED5" w14:textId="77777777" w:rsidR="00BA3C78" w:rsidRDefault="00000000">
      <w:pPr>
        <w:spacing w:after="203" w:line="259" w:lineRule="auto"/>
        <w:ind w:left="149" w:right="0"/>
        <w:jc w:val="left"/>
      </w:pPr>
      <w:r>
        <w:rPr>
          <w:b/>
          <w:sz w:val="32"/>
        </w:rPr>
        <w:t xml:space="preserve">  1.1) OVERVIEW: </w:t>
      </w:r>
    </w:p>
    <w:p w14:paraId="119186F5" w14:textId="26DF2D0B" w:rsidR="00BA3C78" w:rsidRDefault="00000000">
      <w:pPr>
        <w:spacing w:after="312"/>
        <w:ind w:right="84"/>
      </w:pPr>
      <w:r>
        <w:t xml:space="preserve">       </w:t>
      </w:r>
      <w:r w:rsidR="00691FA9">
        <w:rPr>
          <w:rFonts w:ascii="Segoe UI" w:hAnsi="Segoe UI" w:cs="Segoe UI"/>
          <w:color w:val="374151"/>
          <w:shd w:val="clear" w:color="auto" w:fill="F7F7F8"/>
        </w:rPr>
        <w:t>The objective of the ECOMMERCE: SHOE STORE project is to create a fully functional and user-friendly online shoe store. This e-commerce platform will allow customers to browse, search, and purchase a wide variety of shoes, providing a seamless shopping experience.</w:t>
      </w:r>
    </w:p>
    <w:p w14:paraId="16F3139D" w14:textId="77777777" w:rsidR="00BA3C78" w:rsidRDefault="00000000">
      <w:pPr>
        <w:spacing w:after="261" w:line="259" w:lineRule="auto"/>
        <w:ind w:left="293" w:right="0"/>
        <w:jc w:val="left"/>
      </w:pPr>
      <w:r>
        <w:rPr>
          <w:b/>
          <w:sz w:val="32"/>
        </w:rPr>
        <w:t xml:space="preserve"> 1.2) PURPOSE: </w:t>
      </w:r>
      <w:r>
        <w:t xml:space="preserve"> </w:t>
      </w:r>
    </w:p>
    <w:p w14:paraId="64546899" w14:textId="77777777" w:rsidR="00691FA9" w:rsidRPr="00691FA9" w:rsidRDefault="00691FA9" w:rsidP="00E745EE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1272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Product Catalog:</w:t>
      </w:r>
    </w:p>
    <w:p w14:paraId="153D9BCA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Display a wide range of shoe products.</w:t>
      </w:r>
    </w:p>
    <w:p w14:paraId="778E3E90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Organize products into categories (e.g., sneakers, heels, boots).</w:t>
      </w:r>
    </w:p>
    <w:p w14:paraId="270324A2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Provide product details, including images, prices, sizes, and descriptions.</w:t>
      </w:r>
    </w:p>
    <w:p w14:paraId="3EA11A51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Allow users to filter and sort products.</w:t>
      </w:r>
    </w:p>
    <w:p w14:paraId="457B697F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Shopping Cart:</w:t>
      </w:r>
    </w:p>
    <w:p w14:paraId="2A8AFF56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Enable users to add products to their shopping carts.</w:t>
      </w:r>
    </w:p>
    <w:p w14:paraId="317243AF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Calculate the total cost of items in the cart.</w:t>
      </w:r>
    </w:p>
    <w:p w14:paraId="079B6852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Allow users to adjust quantities and remove items.</w:t>
      </w:r>
    </w:p>
    <w:p w14:paraId="6CD6425D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User Reviews and Ratings:</w:t>
      </w:r>
    </w:p>
    <w:p w14:paraId="72BCDBD3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Allow users to leave reviews and ratings for products.</w:t>
      </w:r>
    </w:p>
    <w:p w14:paraId="524A192C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Display average ratings and reviews on product pages.</w:t>
      </w:r>
    </w:p>
    <w:p w14:paraId="7FB49FFF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User Profiles:</w:t>
      </w:r>
    </w:p>
    <w:p w14:paraId="4F6AF2DF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Users can edit their profiles, update personal information, and view order history.</w:t>
      </w:r>
    </w:p>
    <w:p w14:paraId="54F42AF4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tore shipping addresses for convenience.</w:t>
      </w:r>
    </w:p>
    <w:p w14:paraId="3620B998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Search and Navigation:</w:t>
      </w:r>
    </w:p>
    <w:p w14:paraId="207CC5BA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Implement a search bar with auto-suggestions.</w:t>
      </w:r>
    </w:p>
    <w:p w14:paraId="6DBA2B50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Create a user-friendly navigation menu.</w:t>
      </w:r>
    </w:p>
    <w:p w14:paraId="1A1C857D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Admin Panel:</w:t>
      </w:r>
    </w:p>
    <w:p w14:paraId="5339D5C4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Admins can manage product listings, including adding, editing, or removing products.</w:t>
      </w:r>
    </w:p>
    <w:p w14:paraId="6CCA935F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Monitor and manage customer orders.</w:t>
      </w:r>
    </w:p>
    <w:p w14:paraId="3284952E" w14:textId="77777777" w:rsid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Review and moderate user reviews.</w:t>
      </w:r>
    </w:p>
    <w:p w14:paraId="0CBFD30B" w14:textId="77777777" w:rsidR="00E745EE" w:rsidRPr="00691FA9" w:rsidRDefault="00E745EE" w:rsidP="00E745EE">
      <w:p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left="1912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</w:p>
    <w:p w14:paraId="235BCE52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lastRenderedPageBreak/>
        <w:t>Security:</w:t>
      </w:r>
    </w:p>
    <w:p w14:paraId="1406D3A4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Implement security measures to protect user data and payment information.</w:t>
      </w:r>
    </w:p>
    <w:p w14:paraId="64F208BA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Use HTTPS and encryption for data transmission.</w:t>
      </w:r>
    </w:p>
    <w:p w14:paraId="3445B2B8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Responsive Design:</w:t>
      </w:r>
    </w:p>
    <w:p w14:paraId="70E60CF0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Ensure the platform is accessible on various devices (desktop, tablet, mobile).</w:t>
      </w:r>
    </w:p>
    <w:p w14:paraId="448B5A0F" w14:textId="77777777" w:rsidR="00691FA9" w:rsidRPr="00691FA9" w:rsidRDefault="00691FA9" w:rsidP="00691FA9">
      <w:pPr>
        <w:numPr>
          <w:ilvl w:val="0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Analytics and Reporting:</w:t>
      </w:r>
    </w:p>
    <w:p w14:paraId="310AC97E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Track website performance and user behavior.</w:t>
      </w:r>
    </w:p>
    <w:p w14:paraId="05E0AAAA" w14:textId="77777777" w:rsidR="00691FA9" w:rsidRPr="00691FA9" w:rsidRDefault="00691FA9" w:rsidP="00691FA9">
      <w:pPr>
        <w:numPr>
          <w:ilvl w:val="1"/>
          <w:numId w:val="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691FA9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Generate reports for sales and customer trends.</w:t>
      </w:r>
    </w:p>
    <w:p w14:paraId="03A83D0C" w14:textId="6D51C143" w:rsidR="00BA3C78" w:rsidRDefault="00000000">
      <w:pPr>
        <w:numPr>
          <w:ilvl w:val="0"/>
          <w:numId w:val="1"/>
        </w:numPr>
        <w:ind w:right="84" w:hanging="361"/>
      </w:pPr>
      <w:r>
        <w:t xml:space="preserve"> </w:t>
      </w:r>
    </w:p>
    <w:p w14:paraId="683A956D" w14:textId="77777777" w:rsidR="00BA3C78" w:rsidRDefault="00000000">
      <w:pPr>
        <w:spacing w:after="248" w:line="259" w:lineRule="auto"/>
        <w:ind w:left="10" w:right="0"/>
        <w:jc w:val="left"/>
      </w:pPr>
      <w:r>
        <w:rPr>
          <w:b/>
          <w:sz w:val="32"/>
        </w:rPr>
        <w:t xml:space="preserve">2)LITERATURE SURVEY: </w:t>
      </w:r>
      <w:r>
        <w:t xml:space="preserve"> </w:t>
      </w:r>
    </w:p>
    <w:p w14:paraId="2A836CE9" w14:textId="77777777" w:rsidR="00BA3C78" w:rsidRDefault="00000000">
      <w:pPr>
        <w:spacing w:after="240" w:line="259" w:lineRule="auto"/>
        <w:ind w:left="149" w:right="0"/>
        <w:jc w:val="left"/>
      </w:pPr>
      <w:r>
        <w:rPr>
          <w:b/>
        </w:rPr>
        <w:t xml:space="preserve">    </w:t>
      </w:r>
      <w:r>
        <w:rPr>
          <w:b/>
          <w:sz w:val="32"/>
        </w:rPr>
        <w:t xml:space="preserve">2.1) EXISITING APPROACHES: </w:t>
      </w:r>
    </w:p>
    <w:p w14:paraId="69067307" w14:textId="77777777" w:rsidR="00854AFC" w:rsidRPr="00854AFC" w:rsidRDefault="00000000" w:rsidP="00854AF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300" w:afterAutospacing="0"/>
        <w:rPr>
          <w:rFonts w:ascii="Segoe UI" w:hAnsi="Segoe UI" w:cs="Segoe UI"/>
          <w:color w:val="374151"/>
        </w:rPr>
      </w:pPr>
      <w:r>
        <w:rPr>
          <w:b/>
          <w:sz w:val="32"/>
        </w:rPr>
        <w:t xml:space="preserve">       </w:t>
      </w:r>
      <w:r w:rsidR="00854AFC" w:rsidRPr="00854AFC">
        <w:rPr>
          <w:rFonts w:ascii="Segoe UI" w:hAnsi="Segoe UI" w:cs="Segoe UI"/>
          <w:color w:val="374151"/>
        </w:rPr>
        <w:t>A literature survey on e-commerce shoe stores involves reviewing existing academic and industry research, articles, and publications related to various aspects of online shoe retail. Below, I'll outline key themes and findings from such a survey:</w:t>
      </w:r>
    </w:p>
    <w:p w14:paraId="3777D4F2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1. E-commerce Market Trends:</w:t>
      </w:r>
    </w:p>
    <w:p w14:paraId="0B3115FE" w14:textId="77777777" w:rsidR="00854AFC" w:rsidRPr="00854AFC" w:rsidRDefault="00854AFC" w:rsidP="00854AFC">
      <w:pPr>
        <w:numPr>
          <w:ilvl w:val="0"/>
          <w:numId w:val="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Research often covers the global trends in e-commerce, including the growth of online retail and the shift from brick-and-mortar stores to online platforms.</w:t>
      </w:r>
    </w:p>
    <w:p w14:paraId="75256F16" w14:textId="77777777" w:rsidR="00854AFC" w:rsidRPr="00854AFC" w:rsidRDefault="00854AFC" w:rsidP="00854AFC">
      <w:pPr>
        <w:numPr>
          <w:ilvl w:val="0"/>
          <w:numId w:val="6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tudies may highlight the increasing consumer preference for online shopping for footwear.</w:t>
      </w:r>
    </w:p>
    <w:p w14:paraId="38239993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2. Consumer Behavior and Preferences:</w:t>
      </w:r>
    </w:p>
    <w:p w14:paraId="48C77C89" w14:textId="77777777" w:rsidR="00854AFC" w:rsidRPr="00854AFC" w:rsidRDefault="00854AFC" w:rsidP="00854AFC">
      <w:pPr>
        <w:numPr>
          <w:ilvl w:val="0"/>
          <w:numId w:val="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Research investigates consumer behavior when buying shoes online, including factors influencing purchase decisions.</w:t>
      </w:r>
    </w:p>
    <w:p w14:paraId="28016F55" w14:textId="77777777" w:rsidR="00854AFC" w:rsidRPr="00854AFC" w:rsidRDefault="00854AFC" w:rsidP="00854AFC">
      <w:pPr>
        <w:numPr>
          <w:ilvl w:val="0"/>
          <w:numId w:val="7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tudies may discuss the importance of product information, user reviews, and return policies in influencing consumer choices.</w:t>
      </w:r>
    </w:p>
    <w:p w14:paraId="5A18E85E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3. User Experience and Website Design:</w:t>
      </w:r>
    </w:p>
    <w:p w14:paraId="08974BD9" w14:textId="77777777" w:rsidR="00854AFC" w:rsidRPr="00854AFC" w:rsidRDefault="00854AFC" w:rsidP="00854AFC">
      <w:pPr>
        <w:numPr>
          <w:ilvl w:val="0"/>
          <w:numId w:val="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Literature explores the role of user experience (UX) and website design in e-commerce success.</w:t>
      </w:r>
    </w:p>
    <w:p w14:paraId="2F457450" w14:textId="77777777" w:rsidR="00854AFC" w:rsidRPr="00854AFC" w:rsidRDefault="00854AFC" w:rsidP="00854AFC">
      <w:pPr>
        <w:numPr>
          <w:ilvl w:val="0"/>
          <w:numId w:val="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Research may discuss best practices for designing intuitive and visually appealing e-commerce shoe store websites.</w:t>
      </w:r>
    </w:p>
    <w:p w14:paraId="168BE88C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4. Mobile Commerce (M-Commerce):</w:t>
      </w:r>
    </w:p>
    <w:p w14:paraId="10650147" w14:textId="77777777" w:rsidR="00854AFC" w:rsidRPr="00854AFC" w:rsidRDefault="00854AFC" w:rsidP="00854AFC">
      <w:pPr>
        <w:numPr>
          <w:ilvl w:val="0"/>
          <w:numId w:val="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lastRenderedPageBreak/>
        <w:t>With the rise of mobile devices, studies may focus on the importance of mobile-responsive e-commerce sites and mobile app usage for shoe shopping.</w:t>
      </w:r>
    </w:p>
    <w:p w14:paraId="0DEEC009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5. Product Presentation and Visualization:</w:t>
      </w:r>
    </w:p>
    <w:p w14:paraId="1B49D870" w14:textId="77777777" w:rsidR="00854AFC" w:rsidRPr="00854AFC" w:rsidRDefault="00854AFC" w:rsidP="00854AFC">
      <w:pPr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Research may discuss the use of 3D visualization, augmented reality (AR), and virtual reality (VR) technologies to enhance the online shoe shopping experience.</w:t>
      </w:r>
    </w:p>
    <w:p w14:paraId="7B00F8E1" w14:textId="77777777" w:rsidR="00854AFC" w:rsidRPr="00854AFC" w:rsidRDefault="00854AFC" w:rsidP="00854AFC">
      <w:pPr>
        <w:numPr>
          <w:ilvl w:val="0"/>
          <w:numId w:val="1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This can include virtual try-on features.</w:t>
      </w:r>
    </w:p>
    <w:p w14:paraId="6F58D8C8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6. Personalization and Recommendation Systems:</w:t>
      </w:r>
    </w:p>
    <w:p w14:paraId="3E81530A" w14:textId="77777777" w:rsidR="00854AFC" w:rsidRPr="00854AFC" w:rsidRDefault="00854AFC" w:rsidP="00854AFC">
      <w:pPr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tudies explore the use of AI-driven recommendation systems to suggest shoes based on customer preferences and browsing history.</w:t>
      </w:r>
    </w:p>
    <w:p w14:paraId="025B6D25" w14:textId="77777777" w:rsidR="00854AFC" w:rsidRPr="00854AFC" w:rsidRDefault="00854AFC" w:rsidP="00854AFC">
      <w:pPr>
        <w:numPr>
          <w:ilvl w:val="0"/>
          <w:numId w:val="11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Personalization strategies to improve customer engagement are often discussed.</w:t>
      </w:r>
    </w:p>
    <w:p w14:paraId="0876D500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7. Inventory Management and Supply Chain:</w:t>
      </w:r>
    </w:p>
    <w:p w14:paraId="51D60917" w14:textId="77777777" w:rsidR="00854AFC" w:rsidRPr="00854AFC" w:rsidRDefault="00854AFC" w:rsidP="00854AFC">
      <w:pPr>
        <w:numPr>
          <w:ilvl w:val="0"/>
          <w:numId w:val="1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Literature may delve into the challenges of managing shoe inventory in an e-commerce setting.</w:t>
      </w:r>
    </w:p>
    <w:p w14:paraId="1B2788A5" w14:textId="77777777" w:rsidR="00854AFC" w:rsidRPr="00854AFC" w:rsidRDefault="00854AFC" w:rsidP="00854AFC">
      <w:pPr>
        <w:numPr>
          <w:ilvl w:val="0"/>
          <w:numId w:val="12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This includes topics such as demand forecasting, warehousing, and order fulfillment.</w:t>
      </w:r>
    </w:p>
    <w:p w14:paraId="56B1EF91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8. Customer Reviews and Ratings:</w:t>
      </w:r>
    </w:p>
    <w:p w14:paraId="03406E6A" w14:textId="77777777" w:rsidR="00854AFC" w:rsidRPr="00854AFC" w:rsidRDefault="00854AFC" w:rsidP="00854AFC">
      <w:pPr>
        <w:numPr>
          <w:ilvl w:val="0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Research examines the impact of customer reviews and ratings on consumer trust and purchase decisions.</w:t>
      </w:r>
    </w:p>
    <w:p w14:paraId="59D878BA" w14:textId="77777777" w:rsidR="00854AFC" w:rsidRPr="00854AFC" w:rsidRDefault="00854AFC" w:rsidP="00854AFC">
      <w:pPr>
        <w:numPr>
          <w:ilvl w:val="0"/>
          <w:numId w:val="13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tudies often discuss the role of fake reviews and strategies to maintain credibility.</w:t>
      </w:r>
    </w:p>
    <w:p w14:paraId="609C5575" w14:textId="77777777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9. Security and Trust:</w:t>
      </w:r>
    </w:p>
    <w:p w14:paraId="68874AD5" w14:textId="77777777" w:rsidR="00854AFC" w:rsidRPr="00854AFC" w:rsidRDefault="00854AFC" w:rsidP="00854AFC">
      <w:pPr>
        <w:numPr>
          <w:ilvl w:val="0"/>
          <w:numId w:val="1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Literature addresses the importance of secure payment gateways and data protection in e-commerce shoe stores.</w:t>
      </w:r>
    </w:p>
    <w:p w14:paraId="294ECBB6" w14:textId="77777777" w:rsidR="00854AFC" w:rsidRPr="00854AFC" w:rsidRDefault="00854AFC" w:rsidP="00854AFC">
      <w:pPr>
        <w:numPr>
          <w:ilvl w:val="0"/>
          <w:numId w:val="14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Trust-building strategies to mitigate fraud and cyber threats are explored.</w:t>
      </w:r>
    </w:p>
    <w:p w14:paraId="4EE9C209" w14:textId="4EC7D9EA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10. Marketing and Digital Advertising:</w:t>
      </w: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 xml:space="preserve"> - Studies investigate digital marketing strategies, including s</w:t>
      </w:r>
      <w:r w:rsidRPr="00854AFC">
        <w:rPr>
          <w:rFonts w:ascii="Segoe UI" w:hAnsi="Segoe UI" w:cs="Segoe UI"/>
          <w:color w:val="374151"/>
          <w:shd w:val="clear" w:color="auto" w:fill="F7F7F8"/>
        </w:rPr>
        <w:t xml:space="preserve"> </w:t>
      </w:r>
      <w:r>
        <w:rPr>
          <w:rFonts w:ascii="Segoe UI" w:hAnsi="Segoe UI" w:cs="Segoe UI"/>
          <w:color w:val="374151"/>
          <w:shd w:val="clear" w:color="auto" w:fill="F7F7F8"/>
        </w:rPr>
        <w:t>social media marketing, pay-per-click advertising, and email marketing, to promote e-commerce shoe stores.</w:t>
      </w:r>
    </w:p>
    <w:p w14:paraId="0370E1FF" w14:textId="78C5A098" w:rsidR="00BA3C78" w:rsidRDefault="00000000" w:rsidP="00854AFC">
      <w:pPr>
        <w:spacing w:after="325"/>
        <w:ind w:right="84"/>
      </w:pPr>
      <w:r>
        <w:rPr>
          <w:b/>
          <w:sz w:val="32"/>
        </w:rPr>
        <w:t xml:space="preserve"> </w:t>
      </w:r>
    </w:p>
    <w:p w14:paraId="1C9A99C7" w14:textId="77777777" w:rsidR="00BA3C78" w:rsidRDefault="00000000">
      <w:pPr>
        <w:spacing w:after="241" w:line="259" w:lineRule="auto"/>
        <w:ind w:left="293" w:right="0"/>
        <w:jc w:val="left"/>
      </w:pPr>
      <w:r>
        <w:rPr>
          <w:b/>
          <w:sz w:val="32"/>
        </w:rPr>
        <w:t xml:space="preserve">2.2) PROPOSED SOLUTION: </w:t>
      </w:r>
    </w:p>
    <w:p w14:paraId="011B684B" w14:textId="77777777" w:rsidR="00854AFC" w:rsidRPr="00854AFC" w:rsidRDefault="00000000" w:rsidP="00854AFC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300" w:afterAutospacing="0"/>
        <w:rPr>
          <w:rFonts w:ascii="Segoe UI" w:hAnsi="Segoe UI" w:cs="Segoe UI"/>
          <w:color w:val="374151"/>
        </w:rPr>
      </w:pPr>
      <w:r>
        <w:rPr>
          <w:b/>
          <w:sz w:val="32"/>
        </w:rPr>
        <w:t xml:space="preserve">      </w:t>
      </w:r>
      <w:r w:rsidR="00854AFC" w:rsidRPr="00854AFC">
        <w:rPr>
          <w:rFonts w:ascii="Segoe UI" w:hAnsi="Segoe UI" w:cs="Segoe UI"/>
          <w:color w:val="374151"/>
        </w:rPr>
        <w:t>Proposing a solution for an eCommerce shoe store involves outlining the technical and strategic aspects of the project. Here's a proposed solution:</w:t>
      </w:r>
    </w:p>
    <w:p w14:paraId="137CA458" w14:textId="47A64B05" w:rsidR="00854AFC" w:rsidRPr="00854AFC" w:rsidRDefault="00854AFC" w:rsidP="00854AFC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after="300" w:line="240" w:lineRule="auto"/>
        <w:ind w:left="0" w:right="0" w:firstLine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lastRenderedPageBreak/>
        <w:t xml:space="preserve">     </w:t>
      </w: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Technical Stack:</w:t>
      </w:r>
    </w:p>
    <w:p w14:paraId="2FB9860F" w14:textId="77777777" w:rsidR="00854AFC" w:rsidRPr="00854AFC" w:rsidRDefault="00854AFC" w:rsidP="00854AFC">
      <w:pPr>
        <w:numPr>
          <w:ilvl w:val="0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Frontend Development:</w:t>
      </w:r>
    </w:p>
    <w:p w14:paraId="7B58B45E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Use React.js for the frontend to create a dynamic and responsive user interface.</w:t>
      </w:r>
    </w:p>
    <w:p w14:paraId="150C6436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Utilize HTML5 and CSS3 for structuring and styling the website.</w:t>
      </w:r>
    </w:p>
    <w:p w14:paraId="176D36A0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Implement Redux for state management to handle user data, cart, and authentication.</w:t>
      </w:r>
    </w:p>
    <w:p w14:paraId="5DAA4216" w14:textId="238B864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Utilize a UI framework or library like Bootstrap or Material-UI for design consistency.</w:t>
      </w:r>
    </w:p>
    <w:p w14:paraId="4023FF9C" w14:textId="77777777" w:rsidR="00854AFC" w:rsidRPr="00854AFC" w:rsidRDefault="00854AFC" w:rsidP="00854AFC">
      <w:pPr>
        <w:numPr>
          <w:ilvl w:val="0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Server and Hosting:</w:t>
      </w:r>
    </w:p>
    <w:p w14:paraId="0782E6BE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Implement load balancing and auto-scaling to handle traffic spikes during promotions or sales.</w:t>
      </w:r>
    </w:p>
    <w:p w14:paraId="43DAAE96" w14:textId="77777777" w:rsidR="00854AFC" w:rsidRPr="00854AFC" w:rsidRDefault="00854AFC" w:rsidP="00854AFC">
      <w:pPr>
        <w:numPr>
          <w:ilvl w:val="0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Security:</w:t>
      </w:r>
    </w:p>
    <w:p w14:paraId="376886BC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Implement HTTPS for secure data transmission.</w:t>
      </w:r>
    </w:p>
    <w:p w14:paraId="4005B6C2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Utilize security best practices to protect against common web vulnerabilities (e.g., XSS, SQL injection).</w:t>
      </w:r>
    </w:p>
    <w:p w14:paraId="36410FDC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Regularly update dependencies to address security vulnerabilities.</w:t>
      </w:r>
    </w:p>
    <w:p w14:paraId="790A4D86" w14:textId="77777777" w:rsidR="00854AFC" w:rsidRPr="00854AFC" w:rsidRDefault="00854AFC" w:rsidP="00854AFC">
      <w:pPr>
        <w:numPr>
          <w:ilvl w:val="0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Testing and Quality Assurance:</w:t>
      </w:r>
    </w:p>
    <w:p w14:paraId="1B4D0F62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Perform thorough testing, including unit testing, integration testing, and end-to-end testing.</w:t>
      </w:r>
    </w:p>
    <w:p w14:paraId="7653E642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Conduct security assessments and penetration testing to identify vulnerabilities.</w:t>
      </w:r>
    </w:p>
    <w:p w14:paraId="0BB57302" w14:textId="77777777" w:rsidR="00854AFC" w:rsidRPr="00854AFC" w:rsidRDefault="00854AFC" w:rsidP="00854AFC">
      <w:pPr>
        <w:numPr>
          <w:ilvl w:val="1"/>
          <w:numId w:val="15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854AFC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et up automated testing and continuous integration (CI) pipelines.</w:t>
      </w:r>
    </w:p>
    <w:p w14:paraId="231810BB" w14:textId="4B09BF1C" w:rsidR="00BA3C78" w:rsidRDefault="00BA3C78" w:rsidP="00854AFC">
      <w:pPr>
        <w:spacing w:after="206" w:line="259" w:lineRule="auto"/>
        <w:ind w:left="293" w:right="0"/>
        <w:jc w:val="left"/>
      </w:pPr>
    </w:p>
    <w:p w14:paraId="6D46AB20" w14:textId="77777777" w:rsidR="00BA3C78" w:rsidRDefault="00000000">
      <w:pPr>
        <w:spacing w:after="246" w:line="259" w:lineRule="auto"/>
        <w:ind w:left="10" w:right="0"/>
        <w:jc w:val="left"/>
      </w:pPr>
      <w:r>
        <w:rPr>
          <w:b/>
          <w:sz w:val="32"/>
        </w:rPr>
        <w:t xml:space="preserve">3)THEORITICAL ANALYSIS: </w:t>
      </w:r>
    </w:p>
    <w:p w14:paraId="4B1FE701" w14:textId="77777777" w:rsidR="00BA3C78" w:rsidRDefault="00000000">
      <w:pPr>
        <w:numPr>
          <w:ilvl w:val="1"/>
          <w:numId w:val="2"/>
        </w:numPr>
        <w:spacing w:after="230" w:line="259" w:lineRule="auto"/>
        <w:ind w:right="0" w:hanging="589"/>
        <w:jc w:val="left"/>
      </w:pPr>
      <w:r>
        <w:rPr>
          <w:b/>
          <w:sz w:val="32"/>
        </w:rPr>
        <w:t xml:space="preserve">BLOCK DIAGRAM: </w:t>
      </w:r>
    </w:p>
    <w:p w14:paraId="21EDFF49" w14:textId="77777777" w:rsidR="00BA3C78" w:rsidRDefault="00000000">
      <w:pPr>
        <w:spacing w:after="0" w:line="259" w:lineRule="auto"/>
        <w:ind w:left="566" w:right="0" w:firstLine="0"/>
        <w:jc w:val="left"/>
      </w:pPr>
      <w:r>
        <w:rPr>
          <w:b/>
          <w:sz w:val="32"/>
        </w:rPr>
        <w:t xml:space="preserve">           </w:t>
      </w:r>
      <w:r>
        <w:rPr>
          <w:noProof/>
        </w:rPr>
        <w:drawing>
          <wp:inline distT="0" distB="0" distL="0" distR="0" wp14:anchorId="38377DAF" wp14:editId="7043F98A">
            <wp:extent cx="4579620" cy="1867474"/>
            <wp:effectExtent l="0" t="0" r="0" b="0"/>
            <wp:docPr id="412" name="Picture 4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2" name="Picture 41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9620" cy="1867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2"/>
        </w:rPr>
        <w:t xml:space="preserve"> </w:t>
      </w:r>
    </w:p>
    <w:p w14:paraId="426758E7" w14:textId="77777777" w:rsidR="00BA3C78" w:rsidRDefault="00000000">
      <w:pPr>
        <w:numPr>
          <w:ilvl w:val="1"/>
          <w:numId w:val="2"/>
        </w:numPr>
        <w:spacing w:after="246" w:line="259" w:lineRule="auto"/>
        <w:ind w:right="0" w:hanging="589"/>
        <w:jc w:val="left"/>
      </w:pPr>
      <w:r>
        <w:rPr>
          <w:b/>
          <w:sz w:val="32"/>
        </w:rPr>
        <w:t xml:space="preserve">HARDWARE / SOFTWARE DESIGNING: </w:t>
      </w:r>
    </w:p>
    <w:p w14:paraId="11CA7767" w14:textId="77777777" w:rsidR="00BA3C78" w:rsidRDefault="00000000">
      <w:pPr>
        <w:spacing w:after="203" w:line="259" w:lineRule="auto"/>
        <w:ind w:left="293" w:right="0"/>
        <w:jc w:val="left"/>
      </w:pPr>
      <w:r>
        <w:rPr>
          <w:b/>
          <w:sz w:val="32"/>
        </w:rPr>
        <w:t xml:space="preserve">      Pre-Requisites: </w:t>
      </w:r>
    </w:p>
    <w:p w14:paraId="488A3E9D" w14:textId="77777777" w:rsidR="00854AFC" w:rsidRPr="00854AFC" w:rsidRDefault="00854AFC" w:rsidP="00854AFC">
      <w:pPr>
        <w:pStyle w:val="NormalWeb"/>
        <w:shd w:val="clear" w:color="auto" w:fill="FFFFFF"/>
        <w:spacing w:before="0" w:beforeAutospacing="0" w:after="160" w:afterAutospacing="0"/>
        <w:rPr>
          <w:rFonts w:ascii="Montserrat" w:hAnsi="Montserrat"/>
        </w:rPr>
      </w:pPr>
      <w:r w:rsidRPr="00854AFC">
        <w:rPr>
          <w:rFonts w:ascii="Libre Baskerville" w:hAnsi="Libre Baskerville"/>
          <w:color w:val="000000"/>
        </w:rPr>
        <w:lastRenderedPageBreak/>
        <w:t>To complete this project, you will need:</w:t>
      </w:r>
    </w:p>
    <w:p w14:paraId="7A90E260" w14:textId="77777777" w:rsidR="00854AFC" w:rsidRPr="00854AFC" w:rsidRDefault="00854AFC" w:rsidP="00854AFC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Montserrat" w:hAnsi="Montserrat" w:cs="Open Sans"/>
          <w:color w:val="000000"/>
        </w:rPr>
      </w:pPr>
      <w:r w:rsidRPr="00854AFC">
        <w:rPr>
          <w:rFonts w:ascii="Libre Baskerville" w:hAnsi="Libre Baskerville" w:cs="Open Sans"/>
          <w:color w:val="000000"/>
        </w:rPr>
        <w:t>A code editor (such as Visual Studio Code, Sublime Text, or Atom)</w:t>
      </w:r>
    </w:p>
    <w:p w14:paraId="234978CF" w14:textId="77777777" w:rsidR="00854AFC" w:rsidRPr="00854AFC" w:rsidRDefault="00854AFC" w:rsidP="00854AFC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Montserrat" w:hAnsi="Montserrat" w:cs="Open Sans"/>
          <w:color w:val="000000"/>
        </w:rPr>
      </w:pPr>
      <w:r w:rsidRPr="00854AFC">
        <w:rPr>
          <w:rFonts w:ascii="Libre Baskerville" w:hAnsi="Libre Baskerville" w:cs="Open Sans"/>
          <w:color w:val="000000"/>
        </w:rPr>
        <w:t>A web browser</w:t>
      </w:r>
    </w:p>
    <w:p w14:paraId="54AC6175" w14:textId="77777777" w:rsidR="00854AFC" w:rsidRPr="00854AFC" w:rsidRDefault="00854AFC" w:rsidP="00854AFC">
      <w:pPr>
        <w:pStyle w:val="NormalWeb"/>
        <w:numPr>
          <w:ilvl w:val="0"/>
          <w:numId w:val="16"/>
        </w:numPr>
        <w:spacing w:before="0" w:beforeAutospacing="0" w:after="0" w:afterAutospacing="0"/>
        <w:textAlignment w:val="baseline"/>
        <w:rPr>
          <w:rFonts w:ascii="Montserrat" w:hAnsi="Montserrat" w:cs="Open Sans"/>
          <w:color w:val="000000"/>
        </w:rPr>
      </w:pPr>
      <w:r w:rsidRPr="00854AFC">
        <w:rPr>
          <w:rFonts w:ascii="Libre Baskerville" w:hAnsi="Libre Baskerville" w:cs="Open Sans"/>
          <w:color w:val="000000"/>
        </w:rPr>
        <w:t>An internet connection</w:t>
      </w:r>
    </w:p>
    <w:p w14:paraId="7423B18C" w14:textId="77777777" w:rsidR="00854AFC" w:rsidRPr="00854AFC" w:rsidRDefault="00854AFC" w:rsidP="00854AFC">
      <w:pPr>
        <w:pStyle w:val="NormalWeb"/>
        <w:numPr>
          <w:ilvl w:val="0"/>
          <w:numId w:val="16"/>
        </w:numPr>
        <w:spacing w:before="0" w:beforeAutospacing="0" w:after="160" w:afterAutospacing="0"/>
        <w:textAlignment w:val="baseline"/>
        <w:rPr>
          <w:rFonts w:ascii="Montserrat" w:hAnsi="Montserrat" w:cs="Open Sans"/>
          <w:color w:val="000000"/>
        </w:rPr>
      </w:pPr>
      <w:r w:rsidRPr="00854AFC">
        <w:rPr>
          <w:rFonts w:ascii="Libre Baskerville" w:hAnsi="Libre Baskerville" w:cs="Open Sans"/>
          <w:color w:val="000000"/>
        </w:rPr>
        <w:t>HTML, CSS or Bootstrap, and JavaScript knowledge</w:t>
      </w:r>
    </w:p>
    <w:p w14:paraId="7A1C4CCF" w14:textId="77777777" w:rsidR="00BA3C78" w:rsidRDefault="00000000">
      <w:pPr>
        <w:spacing w:after="159" w:line="259" w:lineRule="auto"/>
        <w:ind w:left="850" w:right="0" w:firstLine="0"/>
        <w:jc w:val="left"/>
      </w:pPr>
      <w:r>
        <w:rPr>
          <w:b/>
          <w:sz w:val="36"/>
        </w:rPr>
        <w:t xml:space="preserve">Project Objectives: </w:t>
      </w:r>
    </w:p>
    <w:p w14:paraId="12B9E6C0" w14:textId="77777777" w:rsidR="00E745EE" w:rsidRDefault="00E745EE" w:rsidP="00E745EE">
      <w:pPr>
        <w:pStyle w:val="NormalWeb"/>
        <w:shd w:val="clear" w:color="auto" w:fill="FFFFFF"/>
        <w:spacing w:before="0" w:beforeAutospacing="0" w:after="160" w:afterAutospacing="0"/>
        <w:ind w:firstLine="360"/>
        <w:rPr>
          <w:rFonts w:ascii="Montserrat" w:hAnsi="Montserrat"/>
          <w:sz w:val="21"/>
          <w:szCs w:val="21"/>
        </w:rPr>
      </w:pPr>
      <w:r>
        <w:rPr>
          <w:rFonts w:ascii="Libre Baskerville" w:hAnsi="Libre Baskerville"/>
          <w:color w:val="000000"/>
          <w:sz w:val="28"/>
          <w:szCs w:val="28"/>
        </w:rPr>
        <w:t>By the end of this project, you will:</w:t>
      </w:r>
    </w:p>
    <w:p w14:paraId="00D601FC" w14:textId="77777777" w:rsidR="00E745EE" w:rsidRDefault="00E745EE" w:rsidP="00E745EE">
      <w:pPr>
        <w:pStyle w:val="NormalWeb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Montserrat" w:hAnsi="Montserrat" w:cs="Open Sans"/>
          <w:color w:val="000000"/>
          <w:sz w:val="28"/>
          <w:szCs w:val="28"/>
        </w:rPr>
      </w:pPr>
      <w:r>
        <w:rPr>
          <w:rFonts w:ascii="Libre Baskerville" w:hAnsi="Libre Baskerville" w:cs="Open Sans"/>
          <w:color w:val="000000"/>
          <w:sz w:val="28"/>
          <w:szCs w:val="28"/>
        </w:rPr>
        <w:t>Create a user interface using HTML and CSS to display information about e-commerce product of shoes.</w:t>
      </w:r>
    </w:p>
    <w:p w14:paraId="2D16D6CC" w14:textId="77777777" w:rsidR="00E745EE" w:rsidRDefault="00E745EE" w:rsidP="00E745EE">
      <w:pPr>
        <w:pStyle w:val="NormalWeb"/>
        <w:numPr>
          <w:ilvl w:val="0"/>
          <w:numId w:val="22"/>
        </w:numPr>
        <w:spacing w:before="0" w:beforeAutospacing="0" w:after="0" w:afterAutospacing="0"/>
        <w:textAlignment w:val="baseline"/>
        <w:rPr>
          <w:rFonts w:ascii="Montserrat" w:hAnsi="Montserrat" w:cs="Open Sans"/>
          <w:color w:val="000000"/>
          <w:sz w:val="28"/>
          <w:szCs w:val="28"/>
        </w:rPr>
      </w:pPr>
      <w:r>
        <w:rPr>
          <w:rFonts w:ascii="Libre Baskerville" w:hAnsi="Libre Baskerville" w:cs="Open Sans"/>
          <w:color w:val="000000"/>
          <w:sz w:val="28"/>
          <w:szCs w:val="28"/>
        </w:rPr>
        <w:t>Dynamically update the UI with the fetched shoes data which is coming from data present in script file.</w:t>
      </w:r>
    </w:p>
    <w:p w14:paraId="603B1711" w14:textId="77777777" w:rsidR="00E745EE" w:rsidRDefault="00E745EE" w:rsidP="00E745EE">
      <w:pPr>
        <w:pStyle w:val="NormalWeb"/>
        <w:numPr>
          <w:ilvl w:val="0"/>
          <w:numId w:val="22"/>
        </w:numPr>
        <w:spacing w:before="0" w:beforeAutospacing="0" w:after="160" w:afterAutospacing="0"/>
        <w:textAlignment w:val="baseline"/>
        <w:rPr>
          <w:rFonts w:ascii="Montserrat" w:hAnsi="Montserrat" w:cs="Open Sans"/>
          <w:color w:val="000000"/>
          <w:sz w:val="28"/>
          <w:szCs w:val="28"/>
        </w:rPr>
      </w:pPr>
      <w:r>
        <w:rPr>
          <w:rFonts w:ascii="Libre Baskerville" w:hAnsi="Libre Baskerville" w:cs="Open Sans"/>
          <w:color w:val="000000"/>
          <w:sz w:val="28"/>
          <w:szCs w:val="28"/>
        </w:rPr>
        <w:t>Allow users to add shoes in cart and can get how many shoes they have send to the cart.</w:t>
      </w:r>
    </w:p>
    <w:p w14:paraId="147F2B33" w14:textId="77777777" w:rsidR="00BA3C78" w:rsidRDefault="00000000">
      <w:pPr>
        <w:spacing w:after="203" w:line="259" w:lineRule="auto"/>
        <w:ind w:left="860" w:right="0"/>
        <w:jc w:val="left"/>
      </w:pPr>
      <w:r>
        <w:rPr>
          <w:b/>
          <w:sz w:val="32"/>
        </w:rPr>
        <w:t xml:space="preserve">Project Flow: </w:t>
      </w:r>
    </w:p>
    <w:p w14:paraId="7A830512" w14:textId="77777777" w:rsidR="00D94954" w:rsidRDefault="00000000" w:rsidP="00D94954">
      <w:pPr>
        <w:pStyle w:val="NormalWeb"/>
        <w:shd w:val="clear" w:color="auto" w:fill="FFFFFF"/>
        <w:spacing w:before="0" w:beforeAutospacing="0" w:after="160" w:afterAutospacing="0"/>
        <w:rPr>
          <w:rFonts w:ascii="Montserrat" w:hAnsi="Montserrat"/>
          <w:sz w:val="21"/>
          <w:szCs w:val="21"/>
        </w:rPr>
      </w:pPr>
      <w:r>
        <w:t xml:space="preserve">    </w:t>
      </w:r>
      <w:r w:rsidR="00D94954">
        <w:rPr>
          <w:rFonts w:ascii="Libre Baskerville" w:hAnsi="Libre Baskerville"/>
          <w:color w:val="000000"/>
          <w:sz w:val="28"/>
          <w:szCs w:val="28"/>
        </w:rPr>
        <w:t>To accomplish the objectives, we will complete the following activities:</w:t>
      </w:r>
    </w:p>
    <w:p w14:paraId="0F667462" w14:textId="77777777" w:rsidR="00D94954" w:rsidRDefault="00D94954" w:rsidP="00D94954">
      <w:pPr>
        <w:pStyle w:val="NormalWeb"/>
        <w:numPr>
          <w:ilvl w:val="0"/>
          <w:numId w:val="17"/>
        </w:numPr>
        <w:spacing w:before="0" w:beforeAutospacing="0" w:after="0" w:afterAutospacing="0"/>
        <w:textAlignment w:val="baseline"/>
        <w:rPr>
          <w:rFonts w:ascii="Montserrat" w:hAnsi="Montserrat" w:cs="Open Sans"/>
          <w:color w:val="000000"/>
          <w:sz w:val="28"/>
          <w:szCs w:val="28"/>
        </w:rPr>
      </w:pPr>
      <w:r>
        <w:rPr>
          <w:rFonts w:ascii="Libre Baskerville" w:hAnsi="Libre Baskerville" w:cs="Open Sans"/>
          <w:color w:val="000000"/>
          <w:sz w:val="28"/>
          <w:szCs w:val="28"/>
        </w:rPr>
        <w:t>Set up the project structure</w:t>
      </w:r>
    </w:p>
    <w:p w14:paraId="688B9C5B" w14:textId="77777777" w:rsidR="00D94954" w:rsidRDefault="00D94954" w:rsidP="00D94954">
      <w:pPr>
        <w:pStyle w:val="NormalWeb"/>
        <w:numPr>
          <w:ilvl w:val="0"/>
          <w:numId w:val="17"/>
        </w:numPr>
        <w:spacing w:before="0" w:beforeAutospacing="0" w:after="0" w:afterAutospacing="0"/>
        <w:textAlignment w:val="baseline"/>
        <w:rPr>
          <w:rFonts w:ascii="Montserrat" w:hAnsi="Montserrat" w:cs="Open Sans"/>
          <w:color w:val="000000"/>
          <w:sz w:val="28"/>
          <w:szCs w:val="28"/>
        </w:rPr>
      </w:pPr>
      <w:r>
        <w:rPr>
          <w:rFonts w:ascii="Libre Baskerville" w:hAnsi="Libre Baskerville" w:cs="Open Sans"/>
          <w:color w:val="000000"/>
          <w:sz w:val="28"/>
          <w:szCs w:val="28"/>
        </w:rPr>
        <w:t>Design and implement the user interface</w:t>
      </w:r>
    </w:p>
    <w:p w14:paraId="4EFA3735" w14:textId="77777777" w:rsidR="00D94954" w:rsidRDefault="00D94954" w:rsidP="00D94954">
      <w:pPr>
        <w:pStyle w:val="NormalWeb"/>
        <w:numPr>
          <w:ilvl w:val="0"/>
          <w:numId w:val="17"/>
        </w:numPr>
        <w:spacing w:before="0" w:beforeAutospacing="0" w:after="160" w:afterAutospacing="0"/>
        <w:textAlignment w:val="baseline"/>
        <w:rPr>
          <w:rFonts w:ascii="Montserrat" w:hAnsi="Montserrat" w:cs="Open Sans"/>
          <w:color w:val="000000"/>
          <w:sz w:val="28"/>
          <w:szCs w:val="28"/>
        </w:rPr>
      </w:pPr>
      <w:r>
        <w:rPr>
          <w:rFonts w:ascii="Libre Baskerville" w:hAnsi="Libre Baskerville" w:cs="Open Sans"/>
          <w:color w:val="000000"/>
          <w:sz w:val="28"/>
          <w:szCs w:val="28"/>
        </w:rPr>
        <w:t>Fetch data from the script file</w:t>
      </w:r>
    </w:p>
    <w:p w14:paraId="6DA8FF51" w14:textId="7024D886" w:rsidR="00D94954" w:rsidRDefault="00D94954" w:rsidP="00D94954">
      <w:pPr>
        <w:spacing w:after="290"/>
        <w:ind w:right="84"/>
        <w:rPr>
          <w:b/>
          <w:sz w:val="32"/>
        </w:rPr>
      </w:pPr>
    </w:p>
    <w:p w14:paraId="037EAFC1" w14:textId="7D291CD1" w:rsidR="00BA3C78" w:rsidRDefault="00000000">
      <w:pPr>
        <w:numPr>
          <w:ilvl w:val="0"/>
          <w:numId w:val="1"/>
        </w:numPr>
        <w:spacing w:line="415" w:lineRule="auto"/>
        <w:ind w:right="84" w:hanging="361"/>
      </w:pPr>
      <w:r>
        <w:rPr>
          <w:b/>
          <w:sz w:val="32"/>
        </w:rPr>
        <w:t xml:space="preserve">Project Structure: </w:t>
      </w:r>
    </w:p>
    <w:p w14:paraId="7AB7FCDB" w14:textId="584B7603" w:rsidR="00BA3C78" w:rsidRDefault="00000000" w:rsidP="004678C7">
      <w:pPr>
        <w:spacing w:after="265"/>
        <w:ind w:right="84"/>
      </w:pPr>
      <w:r>
        <w:t xml:space="preserve">     The project structure will include the following files:   </w:t>
      </w:r>
    </w:p>
    <w:p w14:paraId="7F6C57C3" w14:textId="77777777" w:rsidR="00BA3C78" w:rsidRDefault="00000000">
      <w:pPr>
        <w:spacing w:after="166" w:line="259" w:lineRule="auto"/>
        <w:ind w:left="994" w:right="0" w:firstLine="0"/>
        <w:jc w:val="left"/>
      </w:pPr>
      <w:r>
        <w:rPr>
          <w:rFonts w:ascii="Calibri" w:eastAsia="Calibri" w:hAnsi="Calibri" w:cs="Calibri"/>
        </w:rPr>
        <w:t xml:space="preserve">       </w:t>
      </w:r>
      <w:r>
        <w:rPr>
          <w:noProof/>
        </w:rPr>
        <w:drawing>
          <wp:inline distT="0" distB="0" distL="0" distR="0" wp14:anchorId="1F62E991" wp14:editId="6ED44814">
            <wp:extent cx="2057301" cy="2650490"/>
            <wp:effectExtent l="0" t="0" r="635" b="0"/>
            <wp:docPr id="640" name="Picture 6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" name="Picture 64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5313" cy="2660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eastAsia="Calibri" w:hAnsi="Calibri" w:cs="Calibri"/>
        </w:rPr>
        <w:t xml:space="preserve"> </w:t>
      </w:r>
    </w:p>
    <w:p w14:paraId="7A6FDDEE" w14:textId="7FD80E05" w:rsidR="00BA3C78" w:rsidRDefault="00000000">
      <w:pPr>
        <w:spacing w:after="23" w:line="449" w:lineRule="auto"/>
        <w:ind w:left="551" w:right="528" w:firstLine="0"/>
        <w:jc w:val="left"/>
      </w:pPr>
      <w:r>
        <w:lastRenderedPageBreak/>
        <w:t xml:space="preserve">index.html: The main HTML file that contains the structure of the web page. style.css: The CSS file that defines the styles for the user interface. script.js: The JavaScript file that handles updates the UI </w:t>
      </w:r>
    </w:p>
    <w:p w14:paraId="30A1EAAC" w14:textId="77777777" w:rsidR="00BA3C78" w:rsidRDefault="00000000">
      <w:pPr>
        <w:spacing w:after="203" w:line="259" w:lineRule="auto"/>
        <w:ind w:left="561" w:right="0"/>
        <w:jc w:val="left"/>
      </w:pPr>
      <w:r>
        <w:rPr>
          <w:b/>
          <w:sz w:val="32"/>
        </w:rPr>
        <w:t xml:space="preserve">Milestone 1: Set up the project structure </w:t>
      </w:r>
    </w:p>
    <w:p w14:paraId="4EB4A206" w14:textId="0E6788B1" w:rsidR="00BA3C78" w:rsidRDefault="00000000">
      <w:pPr>
        <w:spacing w:after="264"/>
        <w:ind w:right="84"/>
      </w:pPr>
      <w:r>
        <w:t>Create a new project folder for the</w:t>
      </w:r>
      <w:r w:rsidR="004678C7">
        <w:t xml:space="preserve"> </w:t>
      </w:r>
      <w:r w:rsidR="004678C7">
        <w:rPr>
          <w:rFonts w:ascii="Segoe UI" w:hAnsi="Segoe UI" w:cs="Segoe UI"/>
          <w:color w:val="374151"/>
          <w:shd w:val="clear" w:color="auto" w:fill="F7F7F8"/>
        </w:rPr>
        <w:t>ECOMMERCE: SHOE STORE</w:t>
      </w:r>
      <w:r>
        <w:t xml:space="preserve">. </w:t>
      </w:r>
    </w:p>
    <w:p w14:paraId="02B89C58" w14:textId="77777777" w:rsidR="00BA3C78" w:rsidRDefault="00000000">
      <w:pPr>
        <w:spacing w:after="274"/>
        <w:ind w:right="84"/>
      </w:pPr>
      <w:r>
        <w:t xml:space="preserve">Inside the project folder, create the following files/folders: </w:t>
      </w:r>
    </w:p>
    <w:p w14:paraId="7F529F7A" w14:textId="77777777" w:rsidR="00BA3C78" w:rsidRDefault="00000000">
      <w:pPr>
        <w:spacing w:after="273" w:line="259" w:lineRule="auto"/>
        <w:ind w:left="561" w:right="0"/>
        <w:jc w:val="left"/>
      </w:pPr>
      <w:r>
        <w:rPr>
          <w:b/>
        </w:rPr>
        <w:t xml:space="preserve">index.html </w:t>
      </w:r>
    </w:p>
    <w:p w14:paraId="004A6FB6" w14:textId="77777777" w:rsidR="004678C7" w:rsidRDefault="00000000">
      <w:pPr>
        <w:spacing w:after="0" w:line="450" w:lineRule="auto"/>
        <w:ind w:left="561" w:right="7135"/>
        <w:jc w:val="left"/>
        <w:rPr>
          <w:b/>
        </w:rPr>
      </w:pPr>
      <w:r>
        <w:rPr>
          <w:b/>
        </w:rPr>
        <w:t xml:space="preserve">style.css </w:t>
      </w:r>
    </w:p>
    <w:p w14:paraId="1FBCFE6A" w14:textId="34F3993C" w:rsidR="00BA3C78" w:rsidRDefault="00000000">
      <w:pPr>
        <w:spacing w:after="0" w:line="450" w:lineRule="auto"/>
        <w:ind w:left="561" w:right="7135"/>
        <w:jc w:val="left"/>
      </w:pPr>
      <w:r>
        <w:rPr>
          <w:b/>
        </w:rPr>
        <w:t xml:space="preserve">script.js </w:t>
      </w:r>
    </w:p>
    <w:p w14:paraId="3078F310" w14:textId="42AC5596" w:rsidR="00BA3C78" w:rsidRDefault="00000000">
      <w:pPr>
        <w:spacing w:after="273"/>
        <w:ind w:right="84"/>
      </w:pPr>
      <w:r>
        <w:t xml:space="preserve">Next, put </w:t>
      </w:r>
      <w:proofErr w:type="spellStart"/>
      <w:r>
        <w:t>css</w:t>
      </w:r>
      <w:proofErr w:type="spellEnd"/>
      <w:r>
        <w:t xml:space="preserve"> and </w:t>
      </w:r>
      <w:proofErr w:type="spellStart"/>
      <w:r>
        <w:t>js</w:t>
      </w:r>
      <w:proofErr w:type="spellEnd"/>
      <w:r>
        <w:t xml:space="preserve"> files in </w:t>
      </w:r>
      <w:r>
        <w:rPr>
          <w:b/>
        </w:rPr>
        <w:t>static</w:t>
      </w:r>
      <w:r>
        <w:t xml:space="preserve"> folder while index. </w:t>
      </w:r>
    </w:p>
    <w:p w14:paraId="58DDB80E" w14:textId="77777777" w:rsidR="00BA3C78" w:rsidRDefault="00000000">
      <w:pPr>
        <w:spacing w:after="203" w:line="259" w:lineRule="auto"/>
        <w:ind w:left="561" w:right="0"/>
        <w:jc w:val="left"/>
      </w:pPr>
      <w:r>
        <w:rPr>
          <w:b/>
          <w:sz w:val="32"/>
        </w:rPr>
        <w:t xml:space="preserve">Milestone 2: Design and implement the user interface </w:t>
      </w:r>
    </w:p>
    <w:p w14:paraId="4CEAE5F9" w14:textId="77777777" w:rsidR="00BA3C78" w:rsidRDefault="00000000">
      <w:pPr>
        <w:spacing w:after="264"/>
        <w:ind w:right="84"/>
      </w:pPr>
      <w:r>
        <w:t xml:space="preserve">Open index.html in your code editor. </w:t>
      </w:r>
    </w:p>
    <w:p w14:paraId="6A856915" w14:textId="77777777" w:rsidR="00BA3C78" w:rsidRDefault="00000000">
      <w:pPr>
        <w:ind w:right="84"/>
      </w:pPr>
      <w:r>
        <w:t xml:space="preserve">Set up the basic HTML structure. </w:t>
      </w:r>
    </w:p>
    <w:p w14:paraId="1B1D2C7D" w14:textId="77777777" w:rsidR="00BA3C78" w:rsidRDefault="00000000">
      <w:pPr>
        <w:spacing w:after="269"/>
        <w:ind w:right="84"/>
      </w:pPr>
      <w:r>
        <w:t xml:space="preserve">Design the layout and structure of the user interface using HTML elements and CSS classes. </w:t>
      </w:r>
    </w:p>
    <w:p w14:paraId="4940736D" w14:textId="77777777" w:rsidR="00BA3C78" w:rsidRDefault="00000000">
      <w:pPr>
        <w:spacing w:after="269"/>
        <w:ind w:right="84"/>
      </w:pPr>
      <w:r>
        <w:t xml:space="preserve">Apply styles to the UI elements using CSS in style.css. </w:t>
      </w:r>
    </w:p>
    <w:p w14:paraId="48990965" w14:textId="77777777" w:rsidR="00BA3C78" w:rsidRDefault="00000000">
      <w:pPr>
        <w:spacing w:after="258"/>
        <w:ind w:right="84"/>
      </w:pPr>
      <w:r>
        <w:t xml:space="preserve">Link style.css to index.html. </w:t>
      </w:r>
    </w:p>
    <w:p w14:paraId="320A37A4" w14:textId="77777777" w:rsidR="00BA3C78" w:rsidRDefault="00000000">
      <w:pPr>
        <w:spacing w:after="189" w:line="259" w:lineRule="auto"/>
        <w:ind w:left="0" w:right="11" w:firstLine="0"/>
        <w:jc w:val="right"/>
      </w:pPr>
      <w:r>
        <w:rPr>
          <w:noProof/>
        </w:rPr>
        <w:drawing>
          <wp:inline distT="0" distB="0" distL="0" distR="0" wp14:anchorId="16AD38CA" wp14:editId="490DC69A">
            <wp:extent cx="5731510" cy="2592897"/>
            <wp:effectExtent l="0" t="0" r="2540" b="0"/>
            <wp:docPr id="710" name="Picture 7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" name="Picture 710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92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D056126" w14:textId="77777777" w:rsidR="00BA3C78" w:rsidRDefault="00000000">
      <w:pPr>
        <w:spacing w:after="268"/>
        <w:ind w:right="84"/>
      </w:pPr>
      <w:r>
        <w:lastRenderedPageBreak/>
        <w:t xml:space="preserve">Design the layout and structure of the user interface using HTML elements and CSS classes. </w:t>
      </w:r>
    </w:p>
    <w:p w14:paraId="626CCF16" w14:textId="77777777" w:rsidR="00BA3C78" w:rsidRDefault="00000000">
      <w:pPr>
        <w:spacing w:after="269"/>
        <w:ind w:right="84"/>
      </w:pPr>
      <w:r>
        <w:t xml:space="preserve">Apply styles to the UI elements using CSS in style.css. </w:t>
      </w:r>
    </w:p>
    <w:p w14:paraId="183E2839" w14:textId="6B2534D3" w:rsidR="00BA3C78" w:rsidRDefault="00000000" w:rsidP="004678C7">
      <w:pPr>
        <w:spacing w:after="308"/>
        <w:ind w:right="84"/>
      </w:pPr>
      <w:r>
        <w:t xml:space="preserve">Link style.css to index.html. </w:t>
      </w:r>
    </w:p>
    <w:p w14:paraId="2399CBF4" w14:textId="77777777" w:rsidR="00BA3C78" w:rsidRDefault="00000000">
      <w:pPr>
        <w:spacing w:after="232" w:line="259" w:lineRule="auto"/>
        <w:ind w:left="561" w:right="0"/>
        <w:jc w:val="left"/>
      </w:pPr>
      <w:r>
        <w:rPr>
          <w:b/>
          <w:sz w:val="32"/>
        </w:rPr>
        <w:t xml:space="preserve">4)RESULT: </w:t>
      </w:r>
    </w:p>
    <w:p w14:paraId="5E3220C9" w14:textId="77777777" w:rsidR="00BA3C78" w:rsidRDefault="00000000">
      <w:pPr>
        <w:spacing w:after="0" w:line="259" w:lineRule="auto"/>
        <w:ind w:left="566" w:right="0" w:firstLine="0"/>
        <w:jc w:val="left"/>
      </w:pPr>
      <w:r>
        <w:rPr>
          <w:b/>
          <w:sz w:val="32"/>
        </w:rPr>
        <w:t xml:space="preserve">    </w:t>
      </w:r>
      <w:r>
        <w:rPr>
          <w:noProof/>
        </w:rPr>
        <w:drawing>
          <wp:inline distT="0" distB="0" distL="0" distR="0" wp14:anchorId="43D5E848" wp14:editId="0A6FD6F7">
            <wp:extent cx="5189220" cy="2186671"/>
            <wp:effectExtent l="0" t="0" r="0" b="4445"/>
            <wp:docPr id="882" name="Picture 88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" name="Picture 88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2305" cy="219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2"/>
        </w:rPr>
        <w:t xml:space="preserve"> </w:t>
      </w:r>
    </w:p>
    <w:p w14:paraId="4420B45B" w14:textId="77777777" w:rsidR="00BA3C78" w:rsidRDefault="00000000">
      <w:pPr>
        <w:spacing w:after="72" w:line="371" w:lineRule="auto"/>
        <w:ind w:left="566" w:right="0" w:firstLine="0"/>
        <w:jc w:val="right"/>
      </w:pPr>
      <w:r>
        <w:rPr>
          <w:noProof/>
        </w:rPr>
        <w:drawing>
          <wp:inline distT="0" distB="0" distL="0" distR="0" wp14:anchorId="3BD1CBD6" wp14:editId="6634961D">
            <wp:extent cx="5752457" cy="1783080"/>
            <wp:effectExtent l="0" t="0" r="1270" b="7620"/>
            <wp:docPr id="1013" name="Picture 10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" name="Picture 101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5883" cy="1812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sz w:val="32"/>
        </w:rPr>
        <w:t xml:space="preserve">  </w:t>
      </w:r>
    </w:p>
    <w:p w14:paraId="68F40D15" w14:textId="77777777" w:rsidR="001674D7" w:rsidRDefault="001674D7">
      <w:pPr>
        <w:spacing w:after="246" w:line="259" w:lineRule="auto"/>
        <w:ind w:left="10" w:right="0"/>
        <w:jc w:val="left"/>
        <w:rPr>
          <w:b/>
          <w:sz w:val="32"/>
        </w:rPr>
      </w:pPr>
    </w:p>
    <w:p w14:paraId="1C50E381" w14:textId="77777777" w:rsidR="001674D7" w:rsidRDefault="001674D7">
      <w:pPr>
        <w:spacing w:after="246" w:line="259" w:lineRule="auto"/>
        <w:ind w:left="10" w:right="0"/>
        <w:jc w:val="left"/>
        <w:rPr>
          <w:b/>
          <w:sz w:val="32"/>
        </w:rPr>
      </w:pPr>
    </w:p>
    <w:p w14:paraId="35B3F222" w14:textId="75A6D546" w:rsidR="00BA3C78" w:rsidRDefault="00000000">
      <w:pPr>
        <w:spacing w:after="246" w:line="259" w:lineRule="auto"/>
        <w:ind w:left="10" w:right="0"/>
        <w:jc w:val="left"/>
      </w:pPr>
      <w:r>
        <w:rPr>
          <w:b/>
          <w:sz w:val="32"/>
        </w:rPr>
        <w:t xml:space="preserve">5)ADVANTAGES AND DISADVANTAGES: </w:t>
      </w:r>
    </w:p>
    <w:p w14:paraId="70A8B4CE" w14:textId="77777777" w:rsidR="0070131B" w:rsidRDefault="0070131B" w:rsidP="0070131B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Advantages:</w:t>
      </w:r>
    </w:p>
    <w:p w14:paraId="132D2E83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Global Reach:</w:t>
      </w:r>
      <w:r>
        <w:rPr>
          <w:rFonts w:ascii="Segoe UI" w:hAnsi="Segoe UI" w:cs="Segoe UI"/>
          <w:color w:val="374151"/>
        </w:rPr>
        <w:t xml:space="preserve"> E-commerce allows you to reach a global audience, breaking down geographical barriers and expanding your customer base.</w:t>
      </w:r>
    </w:p>
    <w:p w14:paraId="475E0BD1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Low Overhead Costs:</w:t>
      </w:r>
      <w:r>
        <w:rPr>
          <w:rFonts w:ascii="Segoe UI" w:hAnsi="Segoe UI" w:cs="Segoe UI"/>
          <w:color w:val="374151"/>
        </w:rPr>
        <w:t xml:space="preserve"> Operating an online store typically incurs lower overhead costs than brick-and-mortar stores, as you don't need physical storefronts, utilities, or as much staff.</w:t>
      </w:r>
    </w:p>
    <w:p w14:paraId="7DF81B8D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lastRenderedPageBreak/>
        <w:t>24/7 Availability:</w:t>
      </w:r>
      <w:r>
        <w:rPr>
          <w:rFonts w:ascii="Segoe UI" w:hAnsi="Segoe UI" w:cs="Segoe UI"/>
          <w:color w:val="374151"/>
        </w:rPr>
        <w:t xml:space="preserve"> Your online store is open 24/7, providing customers with the convenience to shop at any time, increasing potential sales.</w:t>
      </w:r>
    </w:p>
    <w:p w14:paraId="3245ED21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Wider Product Selection:</w:t>
      </w:r>
      <w:r>
        <w:rPr>
          <w:rFonts w:ascii="Segoe UI" w:hAnsi="Segoe UI" w:cs="Segoe UI"/>
          <w:color w:val="374151"/>
        </w:rPr>
        <w:t xml:space="preserve"> You can offer a vast selection of shoes without the limitations of physical space, catering to various tastes and preferences.</w:t>
      </w:r>
    </w:p>
    <w:p w14:paraId="185FB6B3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Inventory Management:</w:t>
      </w:r>
      <w:r>
        <w:rPr>
          <w:rFonts w:ascii="Segoe UI" w:hAnsi="Segoe UI" w:cs="Segoe UI"/>
          <w:color w:val="374151"/>
        </w:rPr>
        <w:t xml:space="preserve"> E-commerce systems often come with inventory management features to help you keep track of stock levels and prevent overstock or stockouts.</w:t>
      </w:r>
    </w:p>
    <w:p w14:paraId="2AF0BEBB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Personalization:</w:t>
      </w:r>
      <w:r>
        <w:rPr>
          <w:rFonts w:ascii="Segoe UI" w:hAnsi="Segoe UI" w:cs="Segoe UI"/>
          <w:color w:val="374151"/>
        </w:rPr>
        <w:t xml:space="preserve"> You can personalize the shopping experience, showing customers product recommendations based on their preferences and previous purchases.</w:t>
      </w:r>
    </w:p>
    <w:p w14:paraId="70D1CD45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Customer Reviews and Ratings:</w:t>
      </w:r>
      <w:r>
        <w:rPr>
          <w:rFonts w:ascii="Segoe UI" w:hAnsi="Segoe UI" w:cs="Segoe UI"/>
          <w:color w:val="374151"/>
        </w:rPr>
        <w:t xml:space="preserve"> Online reviews and ratings can build trust and credibility with potential customers and influence their buying decisions.</w:t>
      </w:r>
    </w:p>
    <w:p w14:paraId="3BBCB8E4" w14:textId="77777777" w:rsidR="0070131B" w:rsidRDefault="0070131B" w:rsidP="0070131B">
      <w:pPr>
        <w:pStyle w:val="NormalWeb"/>
        <w:numPr>
          <w:ilvl w:val="0"/>
          <w:numId w:val="1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Scalability:</w:t>
      </w:r>
      <w:r>
        <w:rPr>
          <w:rFonts w:ascii="Segoe UI" w:hAnsi="Segoe UI" w:cs="Segoe UI"/>
          <w:color w:val="374151"/>
        </w:rPr>
        <w:t xml:space="preserve"> It's relatively easy to scale your e-commerce store as your business grows, adding more products, expanding to new markets, and increasing revenue.</w:t>
      </w:r>
    </w:p>
    <w:p w14:paraId="520DE129" w14:textId="77777777" w:rsidR="0070131B" w:rsidRDefault="0070131B" w:rsidP="0070131B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F7F7F8"/>
        <w:spacing w:before="300" w:beforeAutospacing="0" w:after="30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Disadvantages:</w:t>
      </w:r>
    </w:p>
    <w:p w14:paraId="7983D608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Intense Competition:</w:t>
      </w:r>
      <w:r>
        <w:rPr>
          <w:rFonts w:ascii="Segoe UI" w:hAnsi="Segoe UI" w:cs="Segoe UI"/>
          <w:color w:val="374151"/>
        </w:rPr>
        <w:t xml:space="preserve"> The e-commerce shoe market can be highly competitive, with many established players and newcomers vying for market share.</w:t>
      </w:r>
    </w:p>
    <w:p w14:paraId="51B6DF93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Security Concerns:</w:t>
      </w:r>
      <w:r>
        <w:rPr>
          <w:rFonts w:ascii="Segoe UI" w:hAnsi="Segoe UI" w:cs="Segoe UI"/>
          <w:color w:val="374151"/>
        </w:rPr>
        <w:t xml:space="preserve"> Handling sensitive customer information and online transactions requires robust security measures to protect against data breaches and fraud.</w:t>
      </w:r>
    </w:p>
    <w:p w14:paraId="6FABEF2E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Initial Investment:</w:t>
      </w:r>
      <w:r>
        <w:rPr>
          <w:rFonts w:ascii="Segoe UI" w:hAnsi="Segoe UI" w:cs="Segoe UI"/>
          <w:color w:val="374151"/>
        </w:rPr>
        <w:t xml:space="preserve"> While the overhead costs are lower than physical stores, there can be significant upfront costs in developing and maintaining an e-commerce website.</w:t>
      </w:r>
    </w:p>
    <w:p w14:paraId="32039D51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Technical Challenges:</w:t>
      </w:r>
      <w:r>
        <w:rPr>
          <w:rFonts w:ascii="Segoe UI" w:hAnsi="Segoe UI" w:cs="Segoe UI"/>
          <w:color w:val="374151"/>
        </w:rPr>
        <w:t xml:space="preserve"> Managing the technical aspects of an online store, including website maintenance, updates, and server issues, can be complex and require expertise.</w:t>
      </w:r>
    </w:p>
    <w:p w14:paraId="4FB6EB97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Shipping and Logistics:</w:t>
      </w:r>
      <w:r>
        <w:rPr>
          <w:rFonts w:ascii="Segoe UI" w:hAnsi="Segoe UI" w:cs="Segoe UI"/>
          <w:color w:val="374151"/>
        </w:rPr>
        <w:t xml:space="preserve"> Shipping costs, packaging, and logistics can be challenging to manage efficiently, impacting your bottom line.</w:t>
      </w:r>
    </w:p>
    <w:p w14:paraId="3778DE6A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Customer Trust:</w:t>
      </w:r>
      <w:r>
        <w:rPr>
          <w:rFonts w:ascii="Segoe UI" w:hAnsi="Segoe UI" w:cs="Segoe UI"/>
          <w:color w:val="374151"/>
        </w:rPr>
        <w:t xml:space="preserve"> Building trust with online shoppers can be difficult, especially for new or lesser-known brands.</w:t>
      </w:r>
    </w:p>
    <w:p w14:paraId="32F96B31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Returns and Refunds:</w:t>
      </w:r>
      <w:r>
        <w:rPr>
          <w:rFonts w:ascii="Segoe UI" w:hAnsi="Segoe UI" w:cs="Segoe UI"/>
          <w:color w:val="374151"/>
        </w:rPr>
        <w:t xml:space="preserve"> Dealing with returns and refunds can be time-consuming and costly, affecting your profit margins.</w:t>
      </w:r>
    </w:p>
    <w:p w14:paraId="2591F2BF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Market Saturation:</w:t>
      </w:r>
      <w:r>
        <w:rPr>
          <w:rFonts w:ascii="Segoe UI" w:hAnsi="Segoe UI" w:cs="Segoe UI"/>
          <w:color w:val="374151"/>
        </w:rPr>
        <w:t xml:space="preserve"> Depending on your niche, the market may be saturated, making it harder to stand out and gain market share.</w:t>
      </w:r>
    </w:p>
    <w:p w14:paraId="6B1A48D9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Customer Service:</w:t>
      </w:r>
      <w:r>
        <w:rPr>
          <w:rFonts w:ascii="Segoe UI" w:hAnsi="Segoe UI" w:cs="Segoe UI"/>
          <w:color w:val="374151"/>
        </w:rPr>
        <w:t xml:space="preserve"> Providing excellent customer service is crucial, and managing customer inquiries and complaints can be demanding.</w:t>
      </w:r>
    </w:p>
    <w:p w14:paraId="6A69A743" w14:textId="77777777" w:rsidR="0070131B" w:rsidRDefault="0070131B" w:rsidP="0070131B">
      <w:pPr>
        <w:pStyle w:val="NormalWeb"/>
        <w:numPr>
          <w:ilvl w:val="0"/>
          <w:numId w:val="19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before="0" w:beforeAutospacing="0" w:after="0" w:afterAutospacing="0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color w:val="374151"/>
          <w:bdr w:val="single" w:sz="2" w:space="0" w:color="D9D9E3" w:frame="1"/>
        </w:rPr>
        <w:t>Digital Marketing Costs:</w:t>
      </w:r>
      <w:r>
        <w:rPr>
          <w:rFonts w:ascii="Segoe UI" w:hAnsi="Segoe UI" w:cs="Segoe UI"/>
          <w:color w:val="374151"/>
        </w:rPr>
        <w:t xml:space="preserve"> While digital marketing can be cost-effective, it can also require a significant budget, and the competition for ad space can drive up costs.</w:t>
      </w:r>
    </w:p>
    <w:p w14:paraId="3689CF05" w14:textId="77777777" w:rsidR="00F10E04" w:rsidRDefault="00F10E04">
      <w:pPr>
        <w:spacing w:after="241" w:line="259" w:lineRule="auto"/>
        <w:ind w:left="10" w:right="0"/>
        <w:jc w:val="left"/>
        <w:rPr>
          <w:b/>
          <w:sz w:val="32"/>
        </w:rPr>
      </w:pPr>
    </w:p>
    <w:p w14:paraId="754BD545" w14:textId="77777777" w:rsidR="00F10E04" w:rsidRDefault="00F10E04">
      <w:pPr>
        <w:spacing w:after="241" w:line="259" w:lineRule="auto"/>
        <w:ind w:left="10" w:right="0"/>
        <w:jc w:val="left"/>
        <w:rPr>
          <w:b/>
          <w:sz w:val="32"/>
        </w:rPr>
      </w:pPr>
    </w:p>
    <w:p w14:paraId="2C8A86FF" w14:textId="5FD7CFCD" w:rsidR="00BA3C78" w:rsidRDefault="00000000">
      <w:pPr>
        <w:spacing w:after="241" w:line="259" w:lineRule="auto"/>
        <w:ind w:left="10" w:right="0"/>
        <w:jc w:val="left"/>
      </w:pPr>
      <w:r>
        <w:rPr>
          <w:b/>
          <w:sz w:val="32"/>
        </w:rPr>
        <w:lastRenderedPageBreak/>
        <w:t xml:space="preserve">6)APPLICATIONS: </w:t>
      </w:r>
    </w:p>
    <w:p w14:paraId="3864B1BE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Retail Shoe Sales:</w:t>
      </w:r>
    </w:p>
    <w:p w14:paraId="0A03A736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The primary purpose of an e-commerce shoe store is to sell shoes to customers. Customers can browse, select, and purchase shoes online, eliminating the need to visit physical stores.</w:t>
      </w:r>
    </w:p>
    <w:p w14:paraId="493274AB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Fashion and Style:</w:t>
      </w:r>
    </w:p>
    <w:p w14:paraId="2FB2AAD9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An e-commerce shoe store can cater to fashion-conscious customers by offering trendy and stylish footwear, helping them stay up-to-date with the latest fashion trends.</w:t>
      </w:r>
    </w:p>
    <w:p w14:paraId="745121CB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Athletic and Sports Footwear:</w:t>
      </w:r>
    </w:p>
    <w:p w14:paraId="678A5637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pecialized e-commerce shoe stores can focus on selling athletic shoes, including running, basketball, soccer, and other sports-specific footwear, along with sports accessories.</w:t>
      </w:r>
    </w:p>
    <w:p w14:paraId="411A645B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Customization and Personalization:</w:t>
      </w:r>
    </w:p>
    <w:p w14:paraId="2C88D1E0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ome e-commerce stores allow customers to design and customize their own shoes, choosing colors, materials, and designs to create unique footwear.</w:t>
      </w:r>
    </w:p>
    <w:p w14:paraId="17E8378C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Foot Health and Comfort:</w:t>
      </w:r>
    </w:p>
    <w:p w14:paraId="42A7C00A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tores specializing in orthopedic or comfort shoes can provide customers with options that address specific foot conditions or provide extra comfort for long hours of wear.</w:t>
      </w:r>
    </w:p>
    <w:p w14:paraId="387F12BB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Kids' and Children's Shoes:</w:t>
      </w:r>
    </w:p>
    <w:p w14:paraId="7DFE5444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E-commerce shoe stores can cater to children's shoe needs, offering a wide range of sizes, styles, and designs for kids of all ages.</w:t>
      </w:r>
    </w:p>
    <w:p w14:paraId="20F3A7B8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Special Occasions:</w:t>
      </w:r>
    </w:p>
    <w:p w14:paraId="3E7610CA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Some e-commerce shoe stores focus on providing formal and special occasion footwear, including wedding shoes, prom shoes, and evening heels.</w:t>
      </w:r>
    </w:p>
    <w:p w14:paraId="526EF225" w14:textId="77777777" w:rsidR="0070131B" w:rsidRPr="0070131B" w:rsidRDefault="0070131B" w:rsidP="0070131B">
      <w:pPr>
        <w:numPr>
          <w:ilvl w:val="0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b/>
          <w:bCs/>
          <w:color w:val="374151"/>
          <w:kern w:val="0"/>
          <w:sz w:val="24"/>
          <w:szCs w:val="24"/>
          <w:bdr w:val="single" w:sz="2" w:space="0" w:color="D9D9E3" w:frame="1"/>
          <w14:ligatures w14:val="none"/>
        </w:rPr>
        <w:t>Wholesale and Bulk Orders:</w:t>
      </w:r>
    </w:p>
    <w:p w14:paraId="054C4A57" w14:textId="77777777" w:rsidR="0070131B" w:rsidRPr="0070131B" w:rsidRDefault="0070131B" w:rsidP="0070131B">
      <w:pPr>
        <w:numPr>
          <w:ilvl w:val="1"/>
          <w:numId w:val="20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hd w:val="clear" w:color="auto" w:fill="F7F7F8"/>
        <w:spacing w:after="0" w:line="240" w:lineRule="auto"/>
        <w:ind w:right="0"/>
        <w:jc w:val="left"/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</w:pPr>
      <w:r w:rsidRPr="0070131B">
        <w:rPr>
          <w:rFonts w:ascii="Segoe UI" w:hAnsi="Segoe UI" w:cs="Segoe UI"/>
          <w:color w:val="374151"/>
          <w:kern w:val="0"/>
          <w:sz w:val="24"/>
          <w:szCs w:val="24"/>
          <w14:ligatures w14:val="none"/>
        </w:rPr>
        <w:t>Businesses and retailers can purchase shoes in bulk from e-commerce stores, making it convenient for them to stock their physical stores.</w:t>
      </w:r>
    </w:p>
    <w:p w14:paraId="456A4646" w14:textId="77777777" w:rsidR="00BA3C78" w:rsidRDefault="00000000">
      <w:pPr>
        <w:spacing w:after="203" w:line="259" w:lineRule="auto"/>
        <w:ind w:left="10" w:right="0"/>
        <w:jc w:val="left"/>
      </w:pPr>
      <w:r>
        <w:rPr>
          <w:b/>
          <w:sz w:val="32"/>
        </w:rPr>
        <w:t xml:space="preserve">7)CONCLUSION: </w:t>
      </w:r>
    </w:p>
    <w:p w14:paraId="1916BD08" w14:textId="4BF15154" w:rsidR="00BA3C78" w:rsidRDefault="00000000">
      <w:pPr>
        <w:ind w:right="84"/>
      </w:pPr>
      <w:r>
        <w:t xml:space="preserve">      </w:t>
      </w:r>
      <w:r w:rsidR="0070131B">
        <w:rPr>
          <w:rFonts w:ascii="Segoe UI" w:hAnsi="Segoe UI" w:cs="Segoe UI"/>
          <w:color w:val="374151"/>
          <w:shd w:val="clear" w:color="auto" w:fill="F7F7F8"/>
        </w:rPr>
        <w:t>In summary, the successful development and launch of an e-commerce shoe store require careful planning, a well-defined strategy, and attention to detail. By addressing these key factors, you can increase the likelihood of creating a thriving online business that offers customers a satisfying shopping experience and meets your business goals.</w:t>
      </w:r>
    </w:p>
    <w:p w14:paraId="4686B0C0" w14:textId="77777777" w:rsidR="00BA3C78" w:rsidRDefault="00000000">
      <w:pPr>
        <w:spacing w:after="0" w:line="259" w:lineRule="auto"/>
        <w:ind w:left="566" w:right="0" w:firstLine="0"/>
        <w:jc w:val="left"/>
      </w:pPr>
      <w:r>
        <w:t xml:space="preserve"> </w:t>
      </w:r>
    </w:p>
    <w:sectPr w:rsidR="00BA3C78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4" w:h="16838"/>
      <w:pgMar w:top="1440" w:right="1351" w:bottom="1481" w:left="874" w:header="480" w:footer="47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B2CD34" w14:textId="77777777" w:rsidR="00346ABB" w:rsidRDefault="00346ABB">
      <w:pPr>
        <w:spacing w:after="0" w:line="240" w:lineRule="auto"/>
      </w:pPr>
      <w:r>
        <w:separator/>
      </w:r>
    </w:p>
  </w:endnote>
  <w:endnote w:type="continuationSeparator" w:id="0">
    <w:p w14:paraId="2301E009" w14:textId="77777777" w:rsidR="00346ABB" w:rsidRDefault="00346A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re Baskerville">
    <w:charset w:val="00"/>
    <w:family w:val="auto"/>
    <w:pitch w:val="variable"/>
    <w:sig w:usb0="A00000BF" w:usb1="5000005B" w:usb2="00000000" w:usb3="00000000" w:csb0="00000093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74B6A" w14:textId="77777777" w:rsidR="00BA3C78" w:rsidRDefault="00000000">
    <w:pPr>
      <w:spacing w:after="0" w:line="259" w:lineRule="auto"/>
      <w:ind w:left="-874" w:right="10553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4384" behindDoc="0" locked="0" layoutInCell="1" allowOverlap="1" wp14:anchorId="0B4E4775" wp14:editId="55180C60">
              <wp:simplePos x="0" y="0"/>
              <wp:positionH relativeFrom="page">
                <wp:posOffset>304800</wp:posOffset>
              </wp:positionH>
              <wp:positionV relativeFrom="page">
                <wp:posOffset>10372344</wp:posOffset>
              </wp:positionV>
              <wp:extent cx="6952234" cy="18288"/>
              <wp:effectExtent l="0" t="0" r="0" b="0"/>
              <wp:wrapSquare wrapText="bothSides"/>
              <wp:docPr id="9080" name="Group 908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8288"/>
                        <a:chOff x="0" y="0"/>
                        <a:chExt cx="6952234" cy="18288"/>
                      </a:xfrm>
                    </wpg:grpSpPr>
                    <wps:wsp>
                      <wps:cNvPr id="9475" name="Shape 9475"/>
                      <wps:cNvSpPr/>
                      <wps:spPr>
                        <a:xfrm>
                          <a:off x="0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76" name="Shape 9476"/>
                      <wps:cNvSpPr/>
                      <wps:spPr>
                        <a:xfrm>
                          <a:off x="0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77" name="Shape 9477"/>
                      <wps:cNvSpPr/>
                      <wps:spPr>
                        <a:xfrm>
                          <a:off x="6096" y="1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78" name="Shape 9478"/>
                      <wps:cNvSpPr/>
                      <wps:spPr>
                        <a:xfrm>
                          <a:off x="6096" y="6097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79" name="Shape 9479"/>
                      <wps:cNvSpPr/>
                      <wps:spPr>
                        <a:xfrm>
                          <a:off x="12192" y="1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0" name="Shape 9480"/>
                      <wps:cNvSpPr/>
                      <wps:spPr>
                        <a:xfrm>
                          <a:off x="18288" y="12192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1" name="Shape 9481"/>
                      <wps:cNvSpPr/>
                      <wps:spPr>
                        <a:xfrm>
                          <a:off x="18288" y="6097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2" name="Shape 9482"/>
                      <wps:cNvSpPr/>
                      <wps:spPr>
                        <a:xfrm>
                          <a:off x="18288" y="1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3" name="Shape 9483"/>
                      <wps:cNvSpPr/>
                      <wps:spPr>
                        <a:xfrm>
                          <a:off x="694613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4" name="Shape 9484"/>
                      <wps:cNvSpPr/>
                      <wps:spPr>
                        <a:xfrm>
                          <a:off x="6933946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5" name="Shape 9485"/>
                      <wps:cNvSpPr/>
                      <wps:spPr>
                        <a:xfrm>
                          <a:off x="6940043" y="1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6" name="Shape 9486"/>
                      <wps:cNvSpPr/>
                      <wps:spPr>
                        <a:xfrm>
                          <a:off x="6933946" y="6097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87" name="Shape 9487"/>
                      <wps:cNvSpPr/>
                      <wps:spPr>
                        <a:xfrm>
                          <a:off x="6933946" y="1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9080" style="width:547.42pt;height:1.44pt;position:absolute;mso-position-horizontal-relative:page;mso-position-horizontal:absolute;margin-left:24pt;mso-position-vertical-relative:page;margin-top:816.72pt;" coordsize="69522,182">
              <v:shape id="Shape 9488" style="position:absolute;width:91;height:182;left:0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489" style="position:absolute;width:182;height:91;left:0;top:121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90" style="position:absolute;width:91;height:121;left:60;top: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91" style="position:absolute;width:121;height:91;left:60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492" style="position:absolute;width:91;height:91;left:121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9493" style="position:absolute;width:69156;height:91;left:182;top:121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94" style="position:absolute;width:69156;height:91;left:182;top:60;" coordsize="6915658,9144" path="m0,0l6915658,0l6915658,9144l0,9144l0,0">
                <v:stroke weight="0pt" endcap="flat" joinstyle="miter" miterlimit="10" on="false" color="#000000" opacity="0"/>
                <v:fill on="true" color="#ffffff"/>
              </v:shape>
              <v:shape id="Shape 9495" style="position:absolute;width:69156;height:91;left:182;top:0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96" style="position:absolute;width:91;height:182;left:69461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497" style="position:absolute;width:182;height:91;left:69339;top:121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98" style="position:absolute;width:91;height:121;left:69400;top: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99" style="position:absolute;width:121;height:91;left:69339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500" style="position:absolute;width:91;height:91;left:6933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8A6F7" w14:textId="77777777" w:rsidR="00BA3C78" w:rsidRDefault="00000000">
    <w:pPr>
      <w:spacing w:after="0" w:line="259" w:lineRule="auto"/>
      <w:ind w:left="-874" w:right="10553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169F938C" wp14:editId="02EC1F14">
              <wp:simplePos x="0" y="0"/>
              <wp:positionH relativeFrom="page">
                <wp:posOffset>304800</wp:posOffset>
              </wp:positionH>
              <wp:positionV relativeFrom="page">
                <wp:posOffset>10372344</wp:posOffset>
              </wp:positionV>
              <wp:extent cx="6952234" cy="18288"/>
              <wp:effectExtent l="0" t="0" r="0" b="0"/>
              <wp:wrapSquare wrapText="bothSides"/>
              <wp:docPr id="9037" name="Group 90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8288"/>
                        <a:chOff x="0" y="0"/>
                        <a:chExt cx="6952234" cy="18288"/>
                      </a:xfrm>
                    </wpg:grpSpPr>
                    <wps:wsp>
                      <wps:cNvPr id="9449" name="Shape 9449"/>
                      <wps:cNvSpPr/>
                      <wps:spPr>
                        <a:xfrm>
                          <a:off x="0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0" name="Shape 9450"/>
                      <wps:cNvSpPr/>
                      <wps:spPr>
                        <a:xfrm>
                          <a:off x="0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1" name="Shape 9451"/>
                      <wps:cNvSpPr/>
                      <wps:spPr>
                        <a:xfrm>
                          <a:off x="6096" y="1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2" name="Shape 9452"/>
                      <wps:cNvSpPr/>
                      <wps:spPr>
                        <a:xfrm>
                          <a:off x="6096" y="6097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3" name="Shape 9453"/>
                      <wps:cNvSpPr/>
                      <wps:spPr>
                        <a:xfrm>
                          <a:off x="12192" y="1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4" name="Shape 9454"/>
                      <wps:cNvSpPr/>
                      <wps:spPr>
                        <a:xfrm>
                          <a:off x="18288" y="12192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5" name="Shape 9455"/>
                      <wps:cNvSpPr/>
                      <wps:spPr>
                        <a:xfrm>
                          <a:off x="18288" y="6097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6" name="Shape 9456"/>
                      <wps:cNvSpPr/>
                      <wps:spPr>
                        <a:xfrm>
                          <a:off x="18288" y="1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7" name="Shape 9457"/>
                      <wps:cNvSpPr/>
                      <wps:spPr>
                        <a:xfrm>
                          <a:off x="694613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8" name="Shape 9458"/>
                      <wps:cNvSpPr/>
                      <wps:spPr>
                        <a:xfrm>
                          <a:off x="6933946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59" name="Shape 9459"/>
                      <wps:cNvSpPr/>
                      <wps:spPr>
                        <a:xfrm>
                          <a:off x="6940043" y="1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60" name="Shape 9460"/>
                      <wps:cNvSpPr/>
                      <wps:spPr>
                        <a:xfrm>
                          <a:off x="6933946" y="6097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61" name="Shape 9461"/>
                      <wps:cNvSpPr/>
                      <wps:spPr>
                        <a:xfrm>
                          <a:off x="6933946" y="1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9037" style="width:547.42pt;height:1.44pt;position:absolute;mso-position-horizontal-relative:page;mso-position-horizontal:absolute;margin-left:24pt;mso-position-vertical-relative:page;margin-top:816.72pt;" coordsize="69522,182">
              <v:shape id="Shape 9462" style="position:absolute;width:91;height:182;left:0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463" style="position:absolute;width:182;height:91;left:0;top:121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64" style="position:absolute;width:91;height:121;left:60;top: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65" style="position:absolute;width:121;height:91;left:60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466" style="position:absolute;width:91;height:91;left:121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9467" style="position:absolute;width:69156;height:91;left:182;top:121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68" style="position:absolute;width:69156;height:91;left:182;top:60;" coordsize="6915658,9144" path="m0,0l6915658,0l6915658,9144l0,9144l0,0">
                <v:stroke weight="0pt" endcap="flat" joinstyle="miter" miterlimit="10" on="false" color="#000000" opacity="0"/>
                <v:fill on="true" color="#ffffff"/>
              </v:shape>
              <v:shape id="Shape 9469" style="position:absolute;width:69156;height:91;left:182;top:0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70" style="position:absolute;width:91;height:182;left:69461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471" style="position:absolute;width:182;height:91;left:69339;top:121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72" style="position:absolute;width:91;height:121;left:69400;top: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73" style="position:absolute;width:121;height:91;left:69339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474" style="position:absolute;width:91;height:91;left:6933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52DEC2" w14:textId="77777777" w:rsidR="00BA3C78" w:rsidRDefault="00000000">
    <w:pPr>
      <w:spacing w:after="0" w:line="259" w:lineRule="auto"/>
      <w:ind w:left="-874" w:right="10553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A69D3E4" wp14:editId="58F2BFF9">
              <wp:simplePos x="0" y="0"/>
              <wp:positionH relativeFrom="page">
                <wp:posOffset>304800</wp:posOffset>
              </wp:positionH>
              <wp:positionV relativeFrom="page">
                <wp:posOffset>10372344</wp:posOffset>
              </wp:positionV>
              <wp:extent cx="6952234" cy="18288"/>
              <wp:effectExtent l="0" t="0" r="0" b="0"/>
              <wp:wrapSquare wrapText="bothSides"/>
              <wp:docPr id="8994" name="Group 899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8288"/>
                        <a:chOff x="0" y="0"/>
                        <a:chExt cx="6952234" cy="18288"/>
                      </a:xfrm>
                    </wpg:grpSpPr>
                    <wps:wsp>
                      <wps:cNvPr id="9423" name="Shape 9423"/>
                      <wps:cNvSpPr/>
                      <wps:spPr>
                        <a:xfrm>
                          <a:off x="0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24" name="Shape 9424"/>
                      <wps:cNvSpPr/>
                      <wps:spPr>
                        <a:xfrm>
                          <a:off x="0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25" name="Shape 9425"/>
                      <wps:cNvSpPr/>
                      <wps:spPr>
                        <a:xfrm>
                          <a:off x="6096" y="1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26" name="Shape 9426"/>
                      <wps:cNvSpPr/>
                      <wps:spPr>
                        <a:xfrm>
                          <a:off x="6096" y="6097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27" name="Shape 9427"/>
                      <wps:cNvSpPr/>
                      <wps:spPr>
                        <a:xfrm>
                          <a:off x="12192" y="1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28" name="Shape 9428"/>
                      <wps:cNvSpPr/>
                      <wps:spPr>
                        <a:xfrm>
                          <a:off x="18288" y="12192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29" name="Shape 9429"/>
                      <wps:cNvSpPr/>
                      <wps:spPr>
                        <a:xfrm>
                          <a:off x="18288" y="6097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30" name="Shape 9430"/>
                      <wps:cNvSpPr/>
                      <wps:spPr>
                        <a:xfrm>
                          <a:off x="18288" y="1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31" name="Shape 9431"/>
                      <wps:cNvSpPr/>
                      <wps:spPr>
                        <a:xfrm>
                          <a:off x="694613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32" name="Shape 9432"/>
                      <wps:cNvSpPr/>
                      <wps:spPr>
                        <a:xfrm>
                          <a:off x="6933946" y="12192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33" name="Shape 9433"/>
                      <wps:cNvSpPr/>
                      <wps:spPr>
                        <a:xfrm>
                          <a:off x="6940043" y="1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34" name="Shape 9434"/>
                      <wps:cNvSpPr/>
                      <wps:spPr>
                        <a:xfrm>
                          <a:off x="6933946" y="6097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35" name="Shape 9435"/>
                      <wps:cNvSpPr/>
                      <wps:spPr>
                        <a:xfrm>
                          <a:off x="6933946" y="1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8994" style="width:547.42pt;height:1.44pt;position:absolute;mso-position-horizontal-relative:page;mso-position-horizontal:absolute;margin-left:24pt;mso-position-vertical-relative:page;margin-top:816.72pt;" coordsize="69522,182">
              <v:shape id="Shape 9436" style="position:absolute;width:91;height:182;left:0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437" style="position:absolute;width:182;height:91;left:0;top:121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38" style="position:absolute;width:91;height:121;left:60;top: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39" style="position:absolute;width:121;height:91;left:60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440" style="position:absolute;width:91;height:91;left:121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9441" style="position:absolute;width:69156;height:91;left:182;top:121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42" style="position:absolute;width:69156;height:91;left:182;top:60;" coordsize="6915658,9144" path="m0,0l6915658,0l6915658,9144l0,9144l0,0">
                <v:stroke weight="0pt" endcap="flat" joinstyle="miter" miterlimit="10" on="false" color="#000000" opacity="0"/>
                <v:fill on="true" color="#ffffff"/>
              </v:shape>
              <v:shape id="Shape 9443" style="position:absolute;width:69156;height:91;left:182;top:0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44" style="position:absolute;width:91;height:182;left:69461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445" style="position:absolute;width:182;height:91;left:69339;top:121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46" style="position:absolute;width:91;height:121;left:69400;top: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47" style="position:absolute;width:121;height:91;left:69339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448" style="position:absolute;width:91;height:91;left:69339;top:0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82A77E" w14:textId="77777777" w:rsidR="00346ABB" w:rsidRDefault="00346ABB">
      <w:pPr>
        <w:spacing w:after="0" w:line="240" w:lineRule="auto"/>
      </w:pPr>
      <w:r>
        <w:separator/>
      </w:r>
    </w:p>
  </w:footnote>
  <w:footnote w:type="continuationSeparator" w:id="0">
    <w:p w14:paraId="4BA9370F" w14:textId="77777777" w:rsidR="00346ABB" w:rsidRDefault="00346A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FC528" w14:textId="77777777" w:rsidR="00BA3C78" w:rsidRDefault="00000000">
    <w:pPr>
      <w:spacing w:after="0" w:line="259" w:lineRule="auto"/>
      <w:ind w:left="-874" w:right="10553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F061D5B" wp14:editId="08A10C6C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2234" cy="18288"/>
              <wp:effectExtent l="0" t="0" r="0" b="0"/>
              <wp:wrapSquare wrapText="bothSides"/>
              <wp:docPr id="9055" name="Group 905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8288"/>
                        <a:chOff x="0" y="0"/>
                        <a:chExt cx="6952234" cy="18288"/>
                      </a:xfrm>
                    </wpg:grpSpPr>
                    <wps:wsp>
                      <wps:cNvPr id="9385" name="Shape 9385"/>
                      <wps:cNvSpPr/>
                      <wps:spPr>
                        <a:xfrm>
                          <a:off x="0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86" name="Shape 9386"/>
                      <wps:cNvSpPr/>
                      <wps:spPr>
                        <a:xfrm>
                          <a:off x="0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87" name="Shape 9387"/>
                      <wps:cNvSpPr/>
                      <wps:spPr>
                        <a:xfrm>
                          <a:off x="6096" y="6096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88" name="Shape 9388"/>
                      <wps:cNvSpPr/>
                      <wps:spPr>
                        <a:xfrm>
                          <a:off x="6096" y="6096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89" name="Shape 9389"/>
                      <wps:cNvSpPr/>
                      <wps:spPr>
                        <a:xfrm>
                          <a:off x="12192" y="1219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0" name="Shape 9390"/>
                      <wps:cNvSpPr/>
                      <wps:spPr>
                        <a:xfrm>
                          <a:off x="18288" y="0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1" name="Shape 9391"/>
                      <wps:cNvSpPr/>
                      <wps:spPr>
                        <a:xfrm>
                          <a:off x="18288" y="6096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2" name="Shape 9392"/>
                      <wps:cNvSpPr/>
                      <wps:spPr>
                        <a:xfrm>
                          <a:off x="18288" y="12192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3" name="Shape 9393"/>
                      <wps:cNvSpPr/>
                      <wps:spPr>
                        <a:xfrm>
                          <a:off x="694613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4" name="Shape 9394"/>
                      <wps:cNvSpPr/>
                      <wps:spPr>
                        <a:xfrm>
                          <a:off x="6933946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5" name="Shape 9395"/>
                      <wps:cNvSpPr/>
                      <wps:spPr>
                        <a:xfrm>
                          <a:off x="6940043" y="6096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6" name="Shape 9396"/>
                      <wps:cNvSpPr/>
                      <wps:spPr>
                        <a:xfrm>
                          <a:off x="6933946" y="6096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97" name="Shape 9397"/>
                      <wps:cNvSpPr/>
                      <wps:spPr>
                        <a:xfrm>
                          <a:off x="6933946" y="1219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9055" style="width:547.42pt;height:1.44pt;position:absolute;mso-position-horizontal-relative:page;mso-position-horizontal:absolute;margin-left:24pt;mso-position-vertical-relative:page;margin-top:24pt;" coordsize="69522,182">
              <v:shape id="Shape 9398" style="position:absolute;width:91;height:182;left:0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399" style="position:absolute;width:182;height:91;left:0;top:0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00" style="position:absolute;width:91;height:121;left:60;top:6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01" style="position:absolute;width:121;height:91;left:60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402" style="position:absolute;width:91;height:91;left:121;top:121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9403" style="position:absolute;width:69156;height:91;left:182;top:0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04" style="position:absolute;width:69156;height:91;left:182;top:60;" coordsize="6915658,9144" path="m0,0l6915658,0l6915658,9144l0,9144l0,0">
                <v:stroke weight="0pt" endcap="flat" joinstyle="miter" miterlimit="10" on="false" color="#000000" opacity="0"/>
                <v:fill on="true" color="#ffffff"/>
              </v:shape>
              <v:shape id="Shape 9405" style="position:absolute;width:69156;height:91;left:182;top:121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406" style="position:absolute;width:91;height:182;left:69461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407" style="position:absolute;width:182;height:91;left:69339;top:0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408" style="position:absolute;width:91;height:121;left:69400;top:6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409" style="position:absolute;width:121;height:91;left:69339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410" style="position:absolute;width:91;height:91;left:69339;top:121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  <w:p w14:paraId="167B736A" w14:textId="77777777" w:rsidR="00BA3C78" w:rsidRDefault="00000000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1" locked="0" layoutInCell="1" allowOverlap="1" wp14:anchorId="25662EFA" wp14:editId="5C24F8F2">
              <wp:simplePos x="0" y="0"/>
              <wp:positionH relativeFrom="page">
                <wp:posOffset>304800</wp:posOffset>
              </wp:positionH>
              <wp:positionV relativeFrom="page">
                <wp:posOffset>323087</wp:posOffset>
              </wp:positionV>
              <wp:extent cx="6952234" cy="10049256"/>
              <wp:effectExtent l="0" t="0" r="0" b="0"/>
              <wp:wrapNone/>
              <wp:docPr id="9069" name="Group 906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0049256"/>
                        <a:chOff x="0" y="0"/>
                        <a:chExt cx="6952234" cy="10049256"/>
                      </a:xfrm>
                    </wpg:grpSpPr>
                    <wps:wsp>
                      <wps:cNvPr id="9411" name="Shape 9411"/>
                      <wps:cNvSpPr/>
                      <wps:spPr>
                        <a:xfrm>
                          <a:off x="0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12" name="Shape 9412"/>
                      <wps:cNvSpPr/>
                      <wps:spPr>
                        <a:xfrm>
                          <a:off x="6096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13" name="Shape 9413"/>
                      <wps:cNvSpPr/>
                      <wps:spPr>
                        <a:xfrm>
                          <a:off x="12192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14" name="Shape 9414"/>
                      <wps:cNvSpPr/>
                      <wps:spPr>
                        <a:xfrm>
                          <a:off x="6946138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15" name="Shape 9415"/>
                      <wps:cNvSpPr/>
                      <wps:spPr>
                        <a:xfrm>
                          <a:off x="6940043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416" name="Shape 9416"/>
                      <wps:cNvSpPr/>
                      <wps:spPr>
                        <a:xfrm>
                          <a:off x="6933946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9069" style="width:547.42pt;height:791.28pt;position:absolute;z-index:-2147483648;mso-position-horizontal-relative:page;mso-position-horizontal:absolute;margin-left:24pt;mso-position-vertical-relative:page;margin-top:25.4399pt;" coordsize="69522,100492">
              <v:shape id="Shape 9417" style="position:absolute;width:91;height:100492;left:0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418" style="position:absolute;width:91;height:100492;left:60;top:0;" coordsize="9144,10049256" path="m0,0l9144,0l9144,10049256l0,10049256l0,0">
                <v:stroke weight="0pt" endcap="flat" joinstyle="miter" miterlimit="10" on="false" color="#000000" opacity="0"/>
                <v:fill on="true" color="#ffffff"/>
              </v:shape>
              <v:shape id="Shape 9419" style="position:absolute;width:91;height:100492;left:121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420" style="position:absolute;width:91;height:100492;left:69461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421" style="position:absolute;width:91;height:100492;left:69400;top:0;" coordsize="9144,10049256" path="m0,0l9144,0l9144,10049256l0,10049256l0,0">
                <v:stroke weight="0pt" endcap="flat" joinstyle="miter" miterlimit="10" on="false" color="#000000" opacity="0"/>
                <v:fill on="true" color="#ffffff"/>
              </v:shape>
              <v:shape id="Shape 9422" style="position:absolute;width:91;height:100492;left:69339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41D8D0" w14:textId="77777777" w:rsidR="00BA3C78" w:rsidRDefault="00000000">
    <w:pPr>
      <w:spacing w:after="0" w:line="259" w:lineRule="auto"/>
      <w:ind w:left="-874" w:right="10553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16F4ABC" wp14:editId="7592DA92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2234" cy="18288"/>
              <wp:effectExtent l="0" t="0" r="0" b="0"/>
              <wp:wrapSquare wrapText="bothSides"/>
              <wp:docPr id="9012" name="Group 901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8288"/>
                        <a:chOff x="0" y="0"/>
                        <a:chExt cx="6952234" cy="18288"/>
                      </a:xfrm>
                    </wpg:grpSpPr>
                    <wps:wsp>
                      <wps:cNvPr id="9347" name="Shape 9347"/>
                      <wps:cNvSpPr/>
                      <wps:spPr>
                        <a:xfrm>
                          <a:off x="0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48" name="Shape 9348"/>
                      <wps:cNvSpPr/>
                      <wps:spPr>
                        <a:xfrm>
                          <a:off x="0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49" name="Shape 9349"/>
                      <wps:cNvSpPr/>
                      <wps:spPr>
                        <a:xfrm>
                          <a:off x="6096" y="6096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0" name="Shape 9350"/>
                      <wps:cNvSpPr/>
                      <wps:spPr>
                        <a:xfrm>
                          <a:off x="6096" y="6096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1" name="Shape 9351"/>
                      <wps:cNvSpPr/>
                      <wps:spPr>
                        <a:xfrm>
                          <a:off x="12192" y="1219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2" name="Shape 9352"/>
                      <wps:cNvSpPr/>
                      <wps:spPr>
                        <a:xfrm>
                          <a:off x="18288" y="0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3" name="Shape 9353"/>
                      <wps:cNvSpPr/>
                      <wps:spPr>
                        <a:xfrm>
                          <a:off x="18288" y="6096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4" name="Shape 9354"/>
                      <wps:cNvSpPr/>
                      <wps:spPr>
                        <a:xfrm>
                          <a:off x="18288" y="12192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5" name="Shape 9355"/>
                      <wps:cNvSpPr/>
                      <wps:spPr>
                        <a:xfrm>
                          <a:off x="694613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6" name="Shape 9356"/>
                      <wps:cNvSpPr/>
                      <wps:spPr>
                        <a:xfrm>
                          <a:off x="6933946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7" name="Shape 9357"/>
                      <wps:cNvSpPr/>
                      <wps:spPr>
                        <a:xfrm>
                          <a:off x="6940043" y="6096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8" name="Shape 9358"/>
                      <wps:cNvSpPr/>
                      <wps:spPr>
                        <a:xfrm>
                          <a:off x="6933946" y="6096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59" name="Shape 9359"/>
                      <wps:cNvSpPr/>
                      <wps:spPr>
                        <a:xfrm>
                          <a:off x="6933946" y="1219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9012" style="width:547.42pt;height:1.44pt;position:absolute;mso-position-horizontal-relative:page;mso-position-horizontal:absolute;margin-left:24pt;mso-position-vertical-relative:page;margin-top:24pt;" coordsize="69522,182">
              <v:shape id="Shape 9360" style="position:absolute;width:91;height:182;left:0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361" style="position:absolute;width:182;height:91;left:0;top:0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362" style="position:absolute;width:91;height:121;left:60;top:6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363" style="position:absolute;width:121;height:91;left:60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364" style="position:absolute;width:91;height:91;left:121;top:121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9365" style="position:absolute;width:69156;height:91;left:182;top:0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366" style="position:absolute;width:69156;height:91;left:182;top:60;" coordsize="6915658,9144" path="m0,0l6915658,0l6915658,9144l0,9144l0,0">
                <v:stroke weight="0pt" endcap="flat" joinstyle="miter" miterlimit="10" on="false" color="#000000" opacity="0"/>
                <v:fill on="true" color="#ffffff"/>
              </v:shape>
              <v:shape id="Shape 9367" style="position:absolute;width:69156;height:91;left:182;top:121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368" style="position:absolute;width:91;height:182;left:69461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369" style="position:absolute;width:182;height:91;left:69339;top:0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370" style="position:absolute;width:91;height:121;left:69400;top:6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371" style="position:absolute;width:121;height:91;left:69339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372" style="position:absolute;width:91;height:91;left:69339;top:121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  <w:p w14:paraId="38277DA1" w14:textId="77777777" w:rsidR="00BA3C78" w:rsidRDefault="00000000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1312" behindDoc="1" locked="0" layoutInCell="1" allowOverlap="1" wp14:anchorId="1DD80FCC" wp14:editId="04E2C939">
              <wp:simplePos x="0" y="0"/>
              <wp:positionH relativeFrom="page">
                <wp:posOffset>304800</wp:posOffset>
              </wp:positionH>
              <wp:positionV relativeFrom="page">
                <wp:posOffset>323087</wp:posOffset>
              </wp:positionV>
              <wp:extent cx="6952234" cy="10049256"/>
              <wp:effectExtent l="0" t="0" r="0" b="0"/>
              <wp:wrapNone/>
              <wp:docPr id="9026" name="Group 902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0049256"/>
                        <a:chOff x="0" y="0"/>
                        <a:chExt cx="6952234" cy="10049256"/>
                      </a:xfrm>
                    </wpg:grpSpPr>
                    <wps:wsp>
                      <wps:cNvPr id="9373" name="Shape 9373"/>
                      <wps:cNvSpPr/>
                      <wps:spPr>
                        <a:xfrm>
                          <a:off x="0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74" name="Shape 9374"/>
                      <wps:cNvSpPr/>
                      <wps:spPr>
                        <a:xfrm>
                          <a:off x="6096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75" name="Shape 9375"/>
                      <wps:cNvSpPr/>
                      <wps:spPr>
                        <a:xfrm>
                          <a:off x="12192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76" name="Shape 9376"/>
                      <wps:cNvSpPr/>
                      <wps:spPr>
                        <a:xfrm>
                          <a:off x="6946138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77" name="Shape 9377"/>
                      <wps:cNvSpPr/>
                      <wps:spPr>
                        <a:xfrm>
                          <a:off x="6940043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78" name="Shape 9378"/>
                      <wps:cNvSpPr/>
                      <wps:spPr>
                        <a:xfrm>
                          <a:off x="6933946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9026" style="width:547.42pt;height:791.28pt;position:absolute;z-index:-2147483648;mso-position-horizontal-relative:page;mso-position-horizontal:absolute;margin-left:24pt;mso-position-vertical-relative:page;margin-top:25.4399pt;" coordsize="69522,100492">
              <v:shape id="Shape 9379" style="position:absolute;width:91;height:100492;left:0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380" style="position:absolute;width:91;height:100492;left:60;top:0;" coordsize="9144,10049256" path="m0,0l9144,0l9144,10049256l0,10049256l0,0">
                <v:stroke weight="0pt" endcap="flat" joinstyle="miter" miterlimit="10" on="false" color="#000000" opacity="0"/>
                <v:fill on="true" color="#ffffff"/>
              </v:shape>
              <v:shape id="Shape 9381" style="position:absolute;width:91;height:100492;left:121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382" style="position:absolute;width:91;height:100492;left:69461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383" style="position:absolute;width:91;height:100492;left:69400;top:0;" coordsize="9144,10049256" path="m0,0l9144,0l9144,10049256l0,10049256l0,0">
                <v:stroke weight="0pt" endcap="flat" joinstyle="miter" miterlimit="10" on="false" color="#000000" opacity="0"/>
                <v:fill on="true" color="#ffffff"/>
              </v:shape>
              <v:shape id="Shape 9384" style="position:absolute;width:91;height:100492;left:69339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99B8BC" w14:textId="77777777" w:rsidR="00BA3C78" w:rsidRDefault="00000000">
    <w:pPr>
      <w:spacing w:after="0" w:line="259" w:lineRule="auto"/>
      <w:ind w:left="-874" w:right="10553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3771051A" wp14:editId="05DD9131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2234" cy="18288"/>
              <wp:effectExtent l="0" t="0" r="0" b="0"/>
              <wp:wrapSquare wrapText="bothSides"/>
              <wp:docPr id="8969" name="Group 896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8288"/>
                        <a:chOff x="0" y="0"/>
                        <a:chExt cx="6952234" cy="18288"/>
                      </a:xfrm>
                    </wpg:grpSpPr>
                    <wps:wsp>
                      <wps:cNvPr id="9309" name="Shape 9309"/>
                      <wps:cNvSpPr/>
                      <wps:spPr>
                        <a:xfrm>
                          <a:off x="0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0" name="Shape 9310"/>
                      <wps:cNvSpPr/>
                      <wps:spPr>
                        <a:xfrm>
                          <a:off x="0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1" name="Shape 9311"/>
                      <wps:cNvSpPr/>
                      <wps:spPr>
                        <a:xfrm>
                          <a:off x="6096" y="6096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2" name="Shape 9312"/>
                      <wps:cNvSpPr/>
                      <wps:spPr>
                        <a:xfrm>
                          <a:off x="6096" y="6096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3" name="Shape 9313"/>
                      <wps:cNvSpPr/>
                      <wps:spPr>
                        <a:xfrm>
                          <a:off x="12192" y="1219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4" name="Shape 9314"/>
                      <wps:cNvSpPr/>
                      <wps:spPr>
                        <a:xfrm>
                          <a:off x="18288" y="0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5" name="Shape 9315"/>
                      <wps:cNvSpPr/>
                      <wps:spPr>
                        <a:xfrm>
                          <a:off x="18288" y="6096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6" name="Shape 9316"/>
                      <wps:cNvSpPr/>
                      <wps:spPr>
                        <a:xfrm>
                          <a:off x="18288" y="12192"/>
                          <a:ext cx="691565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15658" h="9144">
                              <a:moveTo>
                                <a:pt x="0" y="0"/>
                              </a:moveTo>
                              <a:lnTo>
                                <a:pt x="6915658" y="0"/>
                              </a:lnTo>
                              <a:lnTo>
                                <a:pt x="691565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7" name="Shape 9317"/>
                      <wps:cNvSpPr/>
                      <wps:spPr>
                        <a:xfrm>
                          <a:off x="6946138" y="0"/>
                          <a:ext cx="9144" cy="1828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8288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8288"/>
                              </a:lnTo>
                              <a:lnTo>
                                <a:pt x="0" y="18288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8" name="Shape 9318"/>
                      <wps:cNvSpPr/>
                      <wps:spPr>
                        <a:xfrm>
                          <a:off x="6933946" y="0"/>
                          <a:ext cx="18288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88" h="9144">
                              <a:moveTo>
                                <a:pt x="0" y="0"/>
                              </a:moveTo>
                              <a:lnTo>
                                <a:pt x="18288" y="0"/>
                              </a:lnTo>
                              <a:lnTo>
                                <a:pt x="18288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19" name="Shape 9319"/>
                      <wps:cNvSpPr/>
                      <wps:spPr>
                        <a:xfrm>
                          <a:off x="6940043" y="6096"/>
                          <a:ext cx="9144" cy="1219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2192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2192"/>
                              </a:lnTo>
                              <a:lnTo>
                                <a:pt x="0" y="1219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20" name="Shape 9320"/>
                      <wps:cNvSpPr/>
                      <wps:spPr>
                        <a:xfrm>
                          <a:off x="6933946" y="6096"/>
                          <a:ext cx="12192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192" h="9144">
                              <a:moveTo>
                                <a:pt x="0" y="0"/>
                              </a:moveTo>
                              <a:lnTo>
                                <a:pt x="12192" y="0"/>
                              </a:lnTo>
                              <a:lnTo>
                                <a:pt x="12192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21" name="Shape 9321"/>
                      <wps:cNvSpPr/>
                      <wps:spPr>
                        <a:xfrm>
                          <a:off x="6933946" y="12192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8969" style="width:547.42pt;height:1.44pt;position:absolute;mso-position-horizontal-relative:page;mso-position-horizontal:absolute;margin-left:24pt;mso-position-vertical-relative:page;margin-top:24pt;" coordsize="69522,182">
              <v:shape id="Shape 9322" style="position:absolute;width:91;height:182;left:0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323" style="position:absolute;width:182;height:91;left:0;top:0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324" style="position:absolute;width:91;height:121;left:60;top:6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325" style="position:absolute;width:121;height:91;left:60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326" style="position:absolute;width:91;height:91;left:121;top:121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v:shape id="Shape 9327" style="position:absolute;width:69156;height:91;left:182;top:0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328" style="position:absolute;width:69156;height:91;left:182;top:60;" coordsize="6915658,9144" path="m0,0l6915658,0l6915658,9144l0,9144l0,0">
                <v:stroke weight="0pt" endcap="flat" joinstyle="miter" miterlimit="10" on="false" color="#000000" opacity="0"/>
                <v:fill on="true" color="#ffffff"/>
              </v:shape>
              <v:shape id="Shape 9329" style="position:absolute;width:69156;height:91;left:182;top:121;" coordsize="6915658,9144" path="m0,0l6915658,0l6915658,9144l0,9144l0,0">
                <v:stroke weight="0pt" endcap="flat" joinstyle="miter" miterlimit="10" on="false" color="#000000" opacity="0"/>
                <v:fill on="true" color="#000000"/>
              </v:shape>
              <v:shape id="Shape 9330" style="position:absolute;width:91;height:182;left:69461;top:0;" coordsize="9144,18288" path="m0,0l9144,0l9144,18288l0,18288l0,0">
                <v:stroke weight="0pt" endcap="flat" joinstyle="miter" miterlimit="10" on="false" color="#000000" opacity="0"/>
                <v:fill on="true" color="#000000"/>
              </v:shape>
              <v:shape id="Shape 9331" style="position:absolute;width:182;height:91;left:69339;top:0;" coordsize="18288,9144" path="m0,0l18288,0l18288,9144l0,9144l0,0">
                <v:stroke weight="0pt" endcap="flat" joinstyle="miter" miterlimit="10" on="false" color="#000000" opacity="0"/>
                <v:fill on="true" color="#000000"/>
              </v:shape>
              <v:shape id="Shape 9332" style="position:absolute;width:91;height:121;left:69400;top:60;" coordsize="9144,12192" path="m0,0l9144,0l9144,12192l0,12192l0,0">
                <v:stroke weight="0pt" endcap="flat" joinstyle="miter" miterlimit="10" on="false" color="#000000" opacity="0"/>
                <v:fill on="true" color="#ffffff"/>
              </v:shape>
              <v:shape id="Shape 9333" style="position:absolute;width:121;height:91;left:69339;top:60;" coordsize="12192,9144" path="m0,0l12192,0l12192,9144l0,9144l0,0">
                <v:stroke weight="0pt" endcap="flat" joinstyle="miter" miterlimit="10" on="false" color="#000000" opacity="0"/>
                <v:fill on="true" color="#ffffff"/>
              </v:shape>
              <v:shape id="Shape 9334" style="position:absolute;width:91;height:91;left:69339;top:121;" coordsize="9144,9144" path="m0,0l9144,0l9144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</w:p>
  <w:p w14:paraId="3F50EEFF" w14:textId="77777777" w:rsidR="00BA3C78" w:rsidRDefault="00000000"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3360" behindDoc="1" locked="0" layoutInCell="1" allowOverlap="1" wp14:anchorId="2017A7A5" wp14:editId="46872A2D">
              <wp:simplePos x="0" y="0"/>
              <wp:positionH relativeFrom="page">
                <wp:posOffset>304800</wp:posOffset>
              </wp:positionH>
              <wp:positionV relativeFrom="page">
                <wp:posOffset>323087</wp:posOffset>
              </wp:positionV>
              <wp:extent cx="6952234" cy="10049256"/>
              <wp:effectExtent l="0" t="0" r="0" b="0"/>
              <wp:wrapNone/>
              <wp:docPr id="8983" name="Group 898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234" cy="10049256"/>
                        <a:chOff x="0" y="0"/>
                        <a:chExt cx="6952234" cy="10049256"/>
                      </a:xfrm>
                    </wpg:grpSpPr>
                    <wps:wsp>
                      <wps:cNvPr id="9335" name="Shape 9335"/>
                      <wps:cNvSpPr/>
                      <wps:spPr>
                        <a:xfrm>
                          <a:off x="0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36" name="Shape 9336"/>
                      <wps:cNvSpPr/>
                      <wps:spPr>
                        <a:xfrm>
                          <a:off x="6096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37" name="Shape 9337"/>
                      <wps:cNvSpPr/>
                      <wps:spPr>
                        <a:xfrm>
                          <a:off x="12192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38" name="Shape 9338"/>
                      <wps:cNvSpPr/>
                      <wps:spPr>
                        <a:xfrm>
                          <a:off x="6946138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39" name="Shape 9339"/>
                      <wps:cNvSpPr/>
                      <wps:spPr>
                        <a:xfrm>
                          <a:off x="6940043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FFFFFF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9340" name="Shape 9340"/>
                      <wps:cNvSpPr/>
                      <wps:spPr>
                        <a:xfrm>
                          <a:off x="6933946" y="0"/>
                          <a:ext cx="9144" cy="100492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4925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49256"/>
                              </a:lnTo>
                              <a:lnTo>
                                <a:pt x="0" y="1004925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8983" style="width:547.42pt;height:791.28pt;position:absolute;z-index:-2147483648;mso-position-horizontal-relative:page;mso-position-horizontal:absolute;margin-left:24pt;mso-position-vertical-relative:page;margin-top:25.4399pt;" coordsize="69522,100492">
              <v:shape id="Shape 9341" style="position:absolute;width:91;height:100492;left:0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342" style="position:absolute;width:91;height:100492;left:60;top:0;" coordsize="9144,10049256" path="m0,0l9144,0l9144,10049256l0,10049256l0,0">
                <v:stroke weight="0pt" endcap="flat" joinstyle="miter" miterlimit="10" on="false" color="#000000" opacity="0"/>
                <v:fill on="true" color="#ffffff"/>
              </v:shape>
              <v:shape id="Shape 9343" style="position:absolute;width:91;height:100492;left:121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344" style="position:absolute;width:91;height:100492;left:69461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  <v:shape id="Shape 9345" style="position:absolute;width:91;height:100492;left:69400;top:0;" coordsize="9144,10049256" path="m0,0l9144,0l9144,10049256l0,10049256l0,0">
                <v:stroke weight="0pt" endcap="flat" joinstyle="miter" miterlimit="10" on="false" color="#000000" opacity="0"/>
                <v:fill on="true" color="#ffffff"/>
              </v:shape>
              <v:shape id="Shape 9346" style="position:absolute;width:91;height:100492;left:69339;top:0;" coordsize="9144,10049256" path="m0,0l9144,0l9144,10049256l0,10049256l0,0">
                <v:stroke weight="0pt" endcap="flat" joinstyle="miter" miterlimit="10" on="false" color="#000000" opacity="0"/>
                <v:fill on="true" color="#000000"/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404CD"/>
    <w:multiLevelType w:val="multilevel"/>
    <w:tmpl w:val="B1C43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7E062A"/>
    <w:multiLevelType w:val="multilevel"/>
    <w:tmpl w:val="37F41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995239"/>
    <w:multiLevelType w:val="multilevel"/>
    <w:tmpl w:val="11ECE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4B1B27"/>
    <w:multiLevelType w:val="multilevel"/>
    <w:tmpl w:val="D6DAE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D876D42"/>
    <w:multiLevelType w:val="multilevel"/>
    <w:tmpl w:val="8DB6F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E0C67AC"/>
    <w:multiLevelType w:val="multilevel"/>
    <w:tmpl w:val="16122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D4D0D2C"/>
    <w:multiLevelType w:val="hybridMultilevel"/>
    <w:tmpl w:val="EEB05E10"/>
    <w:lvl w:ilvl="0" w:tplc="E92023E2">
      <w:start w:val="1"/>
      <w:numFmt w:val="bullet"/>
      <w:lvlText w:val="•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9FA1048">
      <w:start w:val="1"/>
      <w:numFmt w:val="bullet"/>
      <w:lvlText w:val="o"/>
      <w:lvlJc w:val="left"/>
      <w:pPr>
        <w:ind w:left="191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AF0E6A6">
      <w:start w:val="1"/>
      <w:numFmt w:val="bullet"/>
      <w:lvlText w:val="▪"/>
      <w:lvlJc w:val="left"/>
      <w:pPr>
        <w:ind w:left="26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0E728874">
      <w:start w:val="1"/>
      <w:numFmt w:val="bullet"/>
      <w:lvlText w:val="•"/>
      <w:lvlJc w:val="left"/>
      <w:pPr>
        <w:ind w:left="335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3DD44040">
      <w:start w:val="1"/>
      <w:numFmt w:val="bullet"/>
      <w:lvlText w:val="o"/>
      <w:lvlJc w:val="left"/>
      <w:pPr>
        <w:ind w:left="407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60807904">
      <w:start w:val="1"/>
      <w:numFmt w:val="bullet"/>
      <w:lvlText w:val="▪"/>
      <w:lvlJc w:val="left"/>
      <w:pPr>
        <w:ind w:left="479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E06DD42">
      <w:start w:val="1"/>
      <w:numFmt w:val="bullet"/>
      <w:lvlText w:val="•"/>
      <w:lvlJc w:val="left"/>
      <w:pPr>
        <w:ind w:left="551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AD565744">
      <w:start w:val="1"/>
      <w:numFmt w:val="bullet"/>
      <w:lvlText w:val="o"/>
      <w:lvlJc w:val="left"/>
      <w:pPr>
        <w:ind w:left="623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4F1445BA">
      <w:start w:val="1"/>
      <w:numFmt w:val="bullet"/>
      <w:lvlText w:val="▪"/>
      <w:lvlJc w:val="left"/>
      <w:pPr>
        <w:ind w:left="695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FA030EF"/>
    <w:multiLevelType w:val="multilevel"/>
    <w:tmpl w:val="15FEF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7403070"/>
    <w:multiLevelType w:val="multilevel"/>
    <w:tmpl w:val="0BE47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7EA21B3"/>
    <w:multiLevelType w:val="multilevel"/>
    <w:tmpl w:val="F2BEE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8356D7C"/>
    <w:multiLevelType w:val="multilevel"/>
    <w:tmpl w:val="FEA0D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BFF35AA"/>
    <w:multiLevelType w:val="hybridMultilevel"/>
    <w:tmpl w:val="F52C2A1C"/>
    <w:lvl w:ilvl="0" w:tplc="CC5A43CA">
      <w:start w:val="1"/>
      <w:numFmt w:val="bullet"/>
      <w:lvlText w:val="•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1A8E1CB2">
      <w:start w:val="1"/>
      <w:numFmt w:val="bullet"/>
      <w:lvlText w:val="o"/>
      <w:lvlJc w:val="left"/>
      <w:pPr>
        <w:ind w:left="20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4BA44E72">
      <w:start w:val="1"/>
      <w:numFmt w:val="bullet"/>
      <w:lvlText w:val="▪"/>
      <w:lvlJc w:val="left"/>
      <w:pPr>
        <w:ind w:left="27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B702898">
      <w:start w:val="1"/>
      <w:numFmt w:val="bullet"/>
      <w:lvlText w:val="•"/>
      <w:lvlJc w:val="left"/>
      <w:pPr>
        <w:ind w:left="344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6E2A87A">
      <w:start w:val="1"/>
      <w:numFmt w:val="bullet"/>
      <w:lvlText w:val="o"/>
      <w:lvlJc w:val="left"/>
      <w:pPr>
        <w:ind w:left="41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CBEEF3AA">
      <w:start w:val="1"/>
      <w:numFmt w:val="bullet"/>
      <w:lvlText w:val="▪"/>
      <w:lvlJc w:val="left"/>
      <w:pPr>
        <w:ind w:left="48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6B03242">
      <w:start w:val="1"/>
      <w:numFmt w:val="bullet"/>
      <w:lvlText w:val="•"/>
      <w:lvlJc w:val="left"/>
      <w:pPr>
        <w:ind w:left="560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725A831A">
      <w:start w:val="1"/>
      <w:numFmt w:val="bullet"/>
      <w:lvlText w:val="o"/>
      <w:lvlJc w:val="left"/>
      <w:pPr>
        <w:ind w:left="63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E1D07630">
      <w:start w:val="1"/>
      <w:numFmt w:val="bullet"/>
      <w:lvlText w:val="▪"/>
      <w:lvlJc w:val="left"/>
      <w:pPr>
        <w:ind w:left="70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51F43AA3"/>
    <w:multiLevelType w:val="multilevel"/>
    <w:tmpl w:val="6E682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8143D12"/>
    <w:multiLevelType w:val="multilevel"/>
    <w:tmpl w:val="35707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CF97B9E"/>
    <w:multiLevelType w:val="multilevel"/>
    <w:tmpl w:val="3AE493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E866C6"/>
    <w:multiLevelType w:val="multilevel"/>
    <w:tmpl w:val="03CE6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2022F1D"/>
    <w:multiLevelType w:val="multilevel"/>
    <w:tmpl w:val="462A19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0D907EF"/>
    <w:multiLevelType w:val="multilevel"/>
    <w:tmpl w:val="F7449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22711D3"/>
    <w:multiLevelType w:val="multilevel"/>
    <w:tmpl w:val="1C66ECEA"/>
    <w:lvl w:ilvl="0">
      <w:start w:val="3"/>
      <w:numFmt w:val="decimal"/>
      <w:lvlText w:val="%1"/>
      <w:lvlJc w:val="left"/>
      <w:pPr>
        <w:ind w:left="3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lvlRestart w:val="0"/>
      <w:lvlText w:val="%1.%2)"/>
      <w:lvlJc w:val="left"/>
      <w:pPr>
        <w:ind w:left="87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4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21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86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58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430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502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741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32"/>
        <w:szCs w:val="3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8AF2055"/>
    <w:multiLevelType w:val="multilevel"/>
    <w:tmpl w:val="0CC2AB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92023C5"/>
    <w:multiLevelType w:val="hybridMultilevel"/>
    <w:tmpl w:val="F49C9776"/>
    <w:lvl w:ilvl="0" w:tplc="F4D8C5C2">
      <w:start w:val="1"/>
      <w:numFmt w:val="bullet"/>
      <w:lvlText w:val="•"/>
      <w:lvlJc w:val="left"/>
      <w:pPr>
        <w:ind w:left="127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4502EAD8">
      <w:start w:val="1"/>
      <w:numFmt w:val="bullet"/>
      <w:lvlText w:val="o"/>
      <w:lvlJc w:val="left"/>
      <w:pPr>
        <w:ind w:left="19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92AEE90">
      <w:start w:val="1"/>
      <w:numFmt w:val="bullet"/>
      <w:lvlText w:val="▪"/>
      <w:lvlJc w:val="left"/>
      <w:pPr>
        <w:ind w:left="26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B80AE9C8">
      <w:start w:val="1"/>
      <w:numFmt w:val="bullet"/>
      <w:lvlText w:val="•"/>
      <w:lvlJc w:val="left"/>
      <w:pPr>
        <w:ind w:left="337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1EB428AE">
      <w:start w:val="1"/>
      <w:numFmt w:val="bullet"/>
      <w:lvlText w:val="o"/>
      <w:lvlJc w:val="left"/>
      <w:pPr>
        <w:ind w:left="40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EAE86EE2">
      <w:start w:val="1"/>
      <w:numFmt w:val="bullet"/>
      <w:lvlText w:val="▪"/>
      <w:lvlJc w:val="left"/>
      <w:pPr>
        <w:ind w:left="48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47B0777C">
      <w:start w:val="1"/>
      <w:numFmt w:val="bullet"/>
      <w:lvlText w:val="•"/>
      <w:lvlJc w:val="left"/>
      <w:pPr>
        <w:ind w:left="553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67F0E544">
      <w:start w:val="1"/>
      <w:numFmt w:val="bullet"/>
      <w:lvlText w:val="o"/>
      <w:lvlJc w:val="left"/>
      <w:pPr>
        <w:ind w:left="62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EC040730">
      <w:start w:val="1"/>
      <w:numFmt w:val="bullet"/>
      <w:lvlText w:val="▪"/>
      <w:lvlJc w:val="left"/>
      <w:pPr>
        <w:ind w:left="69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7C4C310C"/>
    <w:multiLevelType w:val="multilevel"/>
    <w:tmpl w:val="A594C9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6796665">
    <w:abstractNumId w:val="6"/>
  </w:num>
  <w:num w:numId="2" w16cid:durableId="276062842">
    <w:abstractNumId w:val="18"/>
  </w:num>
  <w:num w:numId="3" w16cid:durableId="831918691">
    <w:abstractNumId w:val="11"/>
  </w:num>
  <w:num w:numId="4" w16cid:durableId="1638799728">
    <w:abstractNumId w:val="20"/>
  </w:num>
  <w:num w:numId="5" w16cid:durableId="401951669">
    <w:abstractNumId w:val="15"/>
  </w:num>
  <w:num w:numId="6" w16cid:durableId="382951691">
    <w:abstractNumId w:val="0"/>
  </w:num>
  <w:num w:numId="7" w16cid:durableId="883297613">
    <w:abstractNumId w:val="21"/>
  </w:num>
  <w:num w:numId="8" w16cid:durableId="1872262437">
    <w:abstractNumId w:val="3"/>
  </w:num>
  <w:num w:numId="9" w16cid:durableId="1844709011">
    <w:abstractNumId w:val="13"/>
  </w:num>
  <w:num w:numId="10" w16cid:durableId="1604262360">
    <w:abstractNumId w:val="12"/>
  </w:num>
  <w:num w:numId="11" w16cid:durableId="901253804">
    <w:abstractNumId w:val="10"/>
  </w:num>
  <w:num w:numId="12" w16cid:durableId="702903817">
    <w:abstractNumId w:val="1"/>
  </w:num>
  <w:num w:numId="13" w16cid:durableId="156114523">
    <w:abstractNumId w:val="7"/>
  </w:num>
  <w:num w:numId="14" w16cid:durableId="846867541">
    <w:abstractNumId w:val="17"/>
  </w:num>
  <w:num w:numId="15" w16cid:durableId="953287057">
    <w:abstractNumId w:val="9"/>
  </w:num>
  <w:num w:numId="16" w16cid:durableId="1947536573">
    <w:abstractNumId w:val="14"/>
  </w:num>
  <w:num w:numId="17" w16cid:durableId="1132670238">
    <w:abstractNumId w:val="5"/>
  </w:num>
  <w:num w:numId="18" w16cid:durableId="138885624">
    <w:abstractNumId w:val="4"/>
  </w:num>
  <w:num w:numId="19" w16cid:durableId="276106226">
    <w:abstractNumId w:val="16"/>
  </w:num>
  <w:num w:numId="20" w16cid:durableId="999384140">
    <w:abstractNumId w:val="2"/>
  </w:num>
  <w:num w:numId="21" w16cid:durableId="1520729891">
    <w:abstractNumId w:val="19"/>
  </w:num>
  <w:num w:numId="22" w16cid:durableId="1778058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3NDQ0MDY1s7QAspV0lIJTi4sz8/NACoxqAUixDkIsAAAA"/>
  </w:docVars>
  <w:rsids>
    <w:rsidRoot w:val="00BA3C78"/>
    <w:rsid w:val="001674D7"/>
    <w:rsid w:val="001E1C94"/>
    <w:rsid w:val="00346ABB"/>
    <w:rsid w:val="004678C7"/>
    <w:rsid w:val="00691FA9"/>
    <w:rsid w:val="0070131B"/>
    <w:rsid w:val="00854AFC"/>
    <w:rsid w:val="00BA3C78"/>
    <w:rsid w:val="00D94954"/>
    <w:rsid w:val="00E745EE"/>
    <w:rsid w:val="00F10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429D5"/>
  <w15:docId w15:val="{E6F02AEA-AD74-4429-BFC4-5CCD2737A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4" w:line="248" w:lineRule="auto"/>
      <w:ind w:left="576" w:right="92" w:hanging="10"/>
      <w:jc w:val="both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1FA9"/>
    <w:pPr>
      <w:spacing w:before="100" w:beforeAutospacing="1" w:after="100" w:afterAutospacing="1" w:line="240" w:lineRule="auto"/>
      <w:ind w:left="0" w:right="0" w:firstLine="0"/>
      <w:jc w:val="left"/>
    </w:pPr>
    <w:rPr>
      <w:color w:val="auto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691FA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46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9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68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6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2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3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6</TotalTime>
  <Pages>9</Pages>
  <Words>1788</Words>
  <Characters>10197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diri swetha</dc:creator>
  <cp:keywords/>
  <cp:lastModifiedBy>polireddy narasimhareddy</cp:lastModifiedBy>
  <cp:revision>3</cp:revision>
  <dcterms:created xsi:type="dcterms:W3CDTF">2023-09-09T06:12:00Z</dcterms:created>
  <dcterms:modified xsi:type="dcterms:W3CDTF">2023-09-11T17:48:00Z</dcterms:modified>
</cp:coreProperties>
</file>